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B4C2B" w:rsidRPr="008C04B3" w:rsidRDefault="00BB4C2B" w:rsidP="00BB4C2B">
      <w:pPr>
        <w:shd w:val="clear" w:color="auto" w:fill="FFFFFF"/>
        <w:spacing w:after="0" w:line="240" w:lineRule="auto"/>
        <w:jc w:val="center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Phrasal Verbs List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</w:p>
    <w:p w:rsidR="00BB4C2B" w:rsidRPr="008C04B3" w:rsidRDefault="00BB4C2B" w:rsidP="00B25C35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ask somebody out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proofErr w:type="gramStart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invite</w:t>
      </w:r>
      <w:proofErr w:type="gramEnd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 xml:space="preserve"> on a date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Brian asked Judy out to dinner and a movie.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</w:p>
    <w:p w:rsidR="00BB4C2B" w:rsidRPr="008C04B3" w:rsidRDefault="00BB4C2B" w:rsidP="00B25C35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ask around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proofErr w:type="gramStart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ask</w:t>
      </w:r>
      <w:proofErr w:type="gramEnd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 xml:space="preserve"> many people the same question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I asked around but nobody has seen my wallet.</w:t>
      </w:r>
    </w:p>
    <w:p w:rsidR="00B25C35" w:rsidRPr="008C04B3" w:rsidRDefault="00B25C35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</w:p>
    <w:p w:rsidR="00BB4C2B" w:rsidRPr="008C04B3" w:rsidRDefault="00BB4C2B" w:rsidP="00B25C35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add up to something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proofErr w:type="gramStart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equal</w:t>
      </w:r>
      <w:proofErr w:type="gramEnd"/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Your purchases add up to $205.32.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</w:p>
    <w:p w:rsidR="00BB4C2B" w:rsidRPr="008C04B3" w:rsidRDefault="00BB4C2B" w:rsidP="00B25C35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back something up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proofErr w:type="gramStart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reverse</w:t>
      </w:r>
      <w:proofErr w:type="gramEnd"/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You'll have to back up your car so that I can get out.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</w:p>
    <w:p w:rsidR="00BB4C2B" w:rsidRPr="008C04B3" w:rsidRDefault="00BB4C2B" w:rsidP="00B25C35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back somebody up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proofErr w:type="gramStart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support</w:t>
      </w:r>
      <w:proofErr w:type="gramEnd"/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My wife backed me up over my decision to quit my job.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</w:p>
    <w:p w:rsidR="00BB4C2B" w:rsidRPr="008C04B3" w:rsidRDefault="00BB4C2B" w:rsidP="00B25C35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blow up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proofErr w:type="gramStart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explode</w:t>
      </w:r>
      <w:proofErr w:type="gramEnd"/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The racing car blew up after it crashed into the fence.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</w:p>
    <w:p w:rsidR="00BB4C2B" w:rsidRPr="008C04B3" w:rsidRDefault="00BB4C2B" w:rsidP="00B25C35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blow something up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proofErr w:type="gramStart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add</w:t>
      </w:r>
      <w:proofErr w:type="gramEnd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 xml:space="preserve"> air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We have to blow 50 balloons up for the party.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</w:p>
    <w:p w:rsidR="00BB4C2B" w:rsidRPr="008C04B3" w:rsidRDefault="00BB4C2B" w:rsidP="00B25C35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break down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proofErr w:type="gramStart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stop</w:t>
      </w:r>
      <w:proofErr w:type="gramEnd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 xml:space="preserve"> functioning (vehicle, machine)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Our car broke down at the side of the highway in the snowstorm.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</w:p>
    <w:p w:rsidR="00BB4C2B" w:rsidRPr="008C04B3" w:rsidRDefault="00BB4C2B" w:rsidP="00B25C35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break down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proofErr w:type="gramStart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get</w:t>
      </w:r>
      <w:proofErr w:type="gramEnd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 xml:space="preserve"> upset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The woman broke down when the police told her that her son had died.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</w:p>
    <w:p w:rsidR="00BB4C2B" w:rsidRPr="008C04B3" w:rsidRDefault="00BB4C2B" w:rsidP="00B25C35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break something down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proofErr w:type="gramStart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divide</w:t>
      </w:r>
      <w:proofErr w:type="gramEnd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 xml:space="preserve"> into smaller parts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Our teacher broke the final project down into three separate parts.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</w:p>
    <w:p w:rsidR="00BB4C2B" w:rsidRPr="008C04B3" w:rsidRDefault="00BB4C2B" w:rsidP="00B25C35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break in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proofErr w:type="gramStart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force</w:t>
      </w:r>
      <w:proofErr w:type="gramEnd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 xml:space="preserve"> entry to a building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Somebody broke in last night and stole our stereo.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</w:p>
    <w:p w:rsidR="00BB4C2B" w:rsidRPr="008C04B3" w:rsidRDefault="00BB4C2B" w:rsidP="00B25C35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break into something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proofErr w:type="gramStart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enter</w:t>
      </w:r>
      <w:proofErr w:type="gramEnd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 xml:space="preserve"> forcibly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The firemen had to break into the room to rescue the children.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</w:p>
    <w:p w:rsidR="00BB4C2B" w:rsidRPr="008C04B3" w:rsidRDefault="00BB4C2B" w:rsidP="00B25C35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lastRenderedPageBreak/>
        <w:t>break something in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proofErr w:type="gramStart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wear</w:t>
      </w:r>
      <w:proofErr w:type="gramEnd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 xml:space="preserve"> something a few times so that it doesn't look/feel new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I need to break these shoes in before we run next week.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</w:p>
    <w:p w:rsidR="00BB4C2B" w:rsidRPr="008C04B3" w:rsidRDefault="00BB4C2B" w:rsidP="00B25C35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break in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proofErr w:type="gramStart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interrupt</w:t>
      </w:r>
      <w:proofErr w:type="gramEnd"/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The TV station broke in to report the news of the president's death.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</w:p>
    <w:p w:rsidR="00BB4C2B" w:rsidRPr="008C04B3" w:rsidRDefault="00BB4C2B" w:rsidP="00B25C35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break up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proofErr w:type="gramStart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end</w:t>
      </w:r>
      <w:proofErr w:type="gramEnd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 xml:space="preserve"> a relationship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My boyfriend and I broke up before I moved to America.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</w:p>
    <w:p w:rsidR="00BB4C2B" w:rsidRPr="008C04B3" w:rsidRDefault="00BB4C2B" w:rsidP="00B25C35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break up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proofErr w:type="gramStart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start</w:t>
      </w:r>
      <w:proofErr w:type="gramEnd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 xml:space="preserve"> laughing (informal)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The kids just broke up as soon as the clown started talking.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</w:p>
    <w:p w:rsidR="00BB4C2B" w:rsidRPr="008C04B3" w:rsidRDefault="00BB4C2B" w:rsidP="00B25C35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break out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proofErr w:type="gramStart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escape</w:t>
      </w:r>
      <w:proofErr w:type="gramEnd"/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The prisoners broke out of jail when the guards weren't looking.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</w:p>
    <w:p w:rsidR="00BB4C2B" w:rsidRPr="008C04B3" w:rsidRDefault="00BB4C2B" w:rsidP="00B25C35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break out in something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proofErr w:type="gramStart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develop</w:t>
      </w:r>
      <w:proofErr w:type="gramEnd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 xml:space="preserve"> a skin condition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I broke out in a rash after our camping trip.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</w:p>
    <w:p w:rsidR="00BB4C2B" w:rsidRPr="008C04B3" w:rsidRDefault="00BB4C2B" w:rsidP="00B25C35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bring somebody down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proofErr w:type="gramStart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make</w:t>
      </w:r>
      <w:proofErr w:type="gramEnd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 xml:space="preserve"> unhappy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This sad music is bringing me down.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</w:p>
    <w:p w:rsidR="00BB4C2B" w:rsidRPr="008C04B3" w:rsidRDefault="00BB4C2B" w:rsidP="00B25C35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bring somebody up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proofErr w:type="gramStart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raise</w:t>
      </w:r>
      <w:proofErr w:type="gramEnd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 xml:space="preserve"> a child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My grandparents brought me up after my parents died.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</w:p>
    <w:p w:rsidR="00BB4C2B" w:rsidRPr="008C04B3" w:rsidRDefault="00BB4C2B" w:rsidP="00B25C35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bring something up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proofErr w:type="gramStart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start</w:t>
      </w:r>
      <w:proofErr w:type="gramEnd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 xml:space="preserve"> talking about a subject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My mother walks out of the room when my father brings up sports.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</w:p>
    <w:p w:rsidR="00BB4C2B" w:rsidRPr="008C04B3" w:rsidRDefault="00BB4C2B" w:rsidP="008A23DC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call around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proofErr w:type="gramStart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phone</w:t>
      </w:r>
      <w:proofErr w:type="gramEnd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 xml:space="preserve"> many different places/people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We called around but we weren't able to find the car part we needed.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</w:p>
    <w:p w:rsidR="00BB4C2B" w:rsidRPr="008C04B3" w:rsidRDefault="00BB4C2B" w:rsidP="008A23DC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call somebody back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proofErr w:type="gramStart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return</w:t>
      </w:r>
      <w:proofErr w:type="gramEnd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 xml:space="preserve"> a phone call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I called the company back but the offices were closed for the weekend.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</w:p>
    <w:p w:rsidR="00BB4C2B" w:rsidRPr="008C04B3" w:rsidRDefault="00BB4C2B" w:rsidP="008A23DC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call something off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proofErr w:type="gramStart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cancel</w:t>
      </w:r>
      <w:proofErr w:type="gramEnd"/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Jason called the wedding off because he wasn't in love with his fiancé.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</w:p>
    <w:p w:rsidR="00BB4C2B" w:rsidRPr="008C04B3" w:rsidRDefault="00BB4C2B" w:rsidP="008A23DC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call on somebody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proofErr w:type="gramStart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ask</w:t>
      </w:r>
      <w:proofErr w:type="gramEnd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 xml:space="preserve"> for an answer or opinion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lastRenderedPageBreak/>
        <w:t>The professor called on me for question 1.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</w:p>
    <w:p w:rsidR="00BB4C2B" w:rsidRPr="008C04B3" w:rsidRDefault="00BB4C2B" w:rsidP="008A23DC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call on somebody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proofErr w:type="gramStart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visit</w:t>
      </w:r>
      <w:proofErr w:type="gramEnd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 xml:space="preserve"> somebody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We called on you last night but you weren't home.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</w:p>
    <w:p w:rsidR="00BB4C2B" w:rsidRPr="008C04B3" w:rsidRDefault="00BB4C2B" w:rsidP="008A23DC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call somebody up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proofErr w:type="gramStart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phone</w:t>
      </w:r>
      <w:proofErr w:type="gramEnd"/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Give me your phone number and I will call you up when we are in town.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</w:p>
    <w:p w:rsidR="00BB4C2B" w:rsidRPr="008C04B3" w:rsidRDefault="00BB4C2B" w:rsidP="008A23DC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calm down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proofErr w:type="gramStart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relax</w:t>
      </w:r>
      <w:proofErr w:type="gramEnd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 xml:space="preserve"> after being angry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You are still mad. You need to calm down before you drive the car.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</w:p>
    <w:p w:rsidR="00BB4C2B" w:rsidRPr="008C04B3" w:rsidRDefault="00BB4C2B" w:rsidP="008A23DC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not care for somebody/ something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proofErr w:type="gramStart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not</w:t>
      </w:r>
      <w:proofErr w:type="gramEnd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 xml:space="preserve"> like (formal)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I don't care for his behaviour.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</w:p>
    <w:p w:rsidR="00BB4C2B" w:rsidRPr="008C04B3" w:rsidRDefault="00BB4C2B" w:rsidP="008A23DC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catch up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proofErr w:type="gramStart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get</w:t>
      </w:r>
      <w:proofErr w:type="gramEnd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 xml:space="preserve"> to the same point as somebody else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You'll have to run faster than that if you want to catch up with Marty.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</w:p>
    <w:p w:rsidR="00BB4C2B" w:rsidRPr="008C04B3" w:rsidRDefault="00BB4C2B" w:rsidP="008A23DC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check in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proofErr w:type="gramStart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arrive</w:t>
      </w:r>
      <w:proofErr w:type="gramEnd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 xml:space="preserve"> and register at a hotel or airport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We will get the hotel keys when we check in.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</w:p>
    <w:p w:rsidR="00BB4C2B" w:rsidRPr="008C04B3" w:rsidRDefault="00BB4C2B" w:rsidP="008A23DC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check out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proofErr w:type="gramStart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leave</w:t>
      </w:r>
      <w:proofErr w:type="gramEnd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 xml:space="preserve"> a hotel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You have to check out of the hotel before 11:00 AM.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</w:p>
    <w:p w:rsidR="00BB4C2B" w:rsidRPr="008C04B3" w:rsidRDefault="00BB4C2B" w:rsidP="008A23DC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check somebody/ something out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proofErr w:type="gramStart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look</w:t>
      </w:r>
      <w:proofErr w:type="gramEnd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 xml:space="preserve"> at carefully, investigate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The company checks out all new employees.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</w:p>
    <w:p w:rsidR="00BB4C2B" w:rsidRPr="008C04B3" w:rsidRDefault="00BB4C2B" w:rsidP="008A23DC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check out somebody/ something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proofErr w:type="gramStart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look</w:t>
      </w:r>
      <w:proofErr w:type="gramEnd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 xml:space="preserve"> at (informal)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Check out the crazy hair on that guy!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</w:p>
    <w:p w:rsidR="00BB4C2B" w:rsidRPr="008C04B3" w:rsidRDefault="00BB4C2B" w:rsidP="008A23DC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cheer up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proofErr w:type="gramStart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become</w:t>
      </w:r>
      <w:proofErr w:type="gramEnd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 xml:space="preserve"> happier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She cheered up when she heard the good news.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</w:p>
    <w:p w:rsidR="00BB4C2B" w:rsidRPr="008C04B3" w:rsidRDefault="00BB4C2B" w:rsidP="008A23DC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cheer somebody up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proofErr w:type="gramStart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make</w:t>
      </w:r>
      <w:proofErr w:type="gramEnd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 xml:space="preserve"> happier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I brought you some flowers to cheer you up.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</w:p>
    <w:p w:rsidR="00BB4C2B" w:rsidRPr="008C04B3" w:rsidRDefault="00BB4C2B" w:rsidP="008A23DC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chip in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proofErr w:type="gramStart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help</w:t>
      </w:r>
      <w:proofErr w:type="gramEnd"/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If everyone chips in we can get the kitchen painted by noon.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</w:p>
    <w:p w:rsidR="00BB4C2B" w:rsidRPr="008C04B3" w:rsidRDefault="00BB4C2B" w:rsidP="008A23DC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lastRenderedPageBreak/>
        <w:t>clean something up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proofErr w:type="gramStart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tidy</w:t>
      </w:r>
      <w:proofErr w:type="gramEnd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, clean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Please clean up your bedroom before you go outside.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</w:p>
    <w:p w:rsidR="00BB4C2B" w:rsidRPr="008C04B3" w:rsidRDefault="00BB4C2B" w:rsidP="008A23DC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come across something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proofErr w:type="gramStart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find</w:t>
      </w:r>
      <w:proofErr w:type="gramEnd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 xml:space="preserve"> unexpectedly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I came across these old photos when I was tidying the closet.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</w:p>
    <w:p w:rsidR="00BB4C2B" w:rsidRPr="008C04B3" w:rsidRDefault="00BB4C2B" w:rsidP="008A23DC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come apart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proofErr w:type="gramStart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separate</w:t>
      </w:r>
      <w:proofErr w:type="gramEnd"/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The top and bottom come apart if you pull hard enough.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</w:p>
    <w:p w:rsidR="00BB4C2B" w:rsidRPr="008C04B3" w:rsidRDefault="00BB4C2B" w:rsidP="008A23DC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come down with something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proofErr w:type="gramStart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become</w:t>
      </w:r>
      <w:proofErr w:type="gramEnd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 xml:space="preserve"> sick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My nephew came down with chicken pox this weekend.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</w:p>
    <w:p w:rsidR="00BB4C2B" w:rsidRPr="008C04B3" w:rsidRDefault="00BB4C2B" w:rsidP="008A23DC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come forward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proofErr w:type="gramStart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volunteer</w:t>
      </w:r>
      <w:proofErr w:type="gramEnd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 xml:space="preserve"> for a task or to give evidence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The woman came forward with her husband's finger prints.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</w:p>
    <w:p w:rsidR="00BB4C2B" w:rsidRPr="008C04B3" w:rsidRDefault="00BB4C2B" w:rsidP="008A23DC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come from some place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proofErr w:type="gramStart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originate</w:t>
      </w:r>
      <w:proofErr w:type="gramEnd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 xml:space="preserve"> in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The art of origami comes from Asia.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</w:p>
    <w:p w:rsidR="00BB4C2B" w:rsidRPr="008C04B3" w:rsidRDefault="00BB4C2B" w:rsidP="008A23DC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count on somebody/ something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proofErr w:type="gramStart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rely</w:t>
      </w:r>
      <w:proofErr w:type="gramEnd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 xml:space="preserve"> on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I am counting on you to make dinner while I am out.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</w:p>
    <w:p w:rsidR="00BB4C2B" w:rsidRPr="008C04B3" w:rsidRDefault="00BB4C2B" w:rsidP="008A23DC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cross something out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proofErr w:type="gramStart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draw</w:t>
      </w:r>
      <w:proofErr w:type="gramEnd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 xml:space="preserve"> a line through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Please cross out your old address and write your new one.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</w:p>
    <w:p w:rsidR="00BB4C2B" w:rsidRPr="008C04B3" w:rsidRDefault="00BB4C2B" w:rsidP="008A23DC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cut back on something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proofErr w:type="gramStart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consume</w:t>
      </w:r>
      <w:proofErr w:type="gramEnd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 xml:space="preserve"> less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My doctor wants me to cut back on sweets and fatty foods.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</w:p>
    <w:p w:rsidR="00BB4C2B" w:rsidRPr="008C04B3" w:rsidRDefault="00BB4C2B" w:rsidP="008A23DC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cut something down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proofErr w:type="gramStart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make</w:t>
      </w:r>
      <w:proofErr w:type="gramEnd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 xml:space="preserve"> something fall to the ground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We had to cut the old tree in our yard down after the storm.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</w:p>
    <w:p w:rsidR="00BB4C2B" w:rsidRPr="008C04B3" w:rsidRDefault="00BB4C2B" w:rsidP="008A23DC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cut in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proofErr w:type="gramStart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interrupt</w:t>
      </w:r>
      <w:proofErr w:type="gramEnd"/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Your father cut in while I was dancing with your uncle.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</w:p>
    <w:p w:rsidR="00BB4C2B" w:rsidRPr="008C04B3" w:rsidRDefault="00BB4C2B" w:rsidP="008A23DC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cut in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proofErr w:type="gramStart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pull</w:t>
      </w:r>
      <w:proofErr w:type="gramEnd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 xml:space="preserve"> in too closely in front of another vehicle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The bus driver got angry when that car cut in.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</w:p>
    <w:p w:rsidR="00BB4C2B" w:rsidRPr="008C04B3" w:rsidRDefault="00BB4C2B" w:rsidP="008A23DC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cut in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proofErr w:type="gramStart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start</w:t>
      </w:r>
      <w:proofErr w:type="gramEnd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 xml:space="preserve"> operating (of an engine or electrical device)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lastRenderedPageBreak/>
        <w:t>The air conditioner cuts in when the temperature gets to 22°C.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</w:p>
    <w:p w:rsidR="00BB4C2B" w:rsidRPr="008C04B3" w:rsidRDefault="00BB4C2B" w:rsidP="008A23DC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cut something off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proofErr w:type="gramStart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remove</w:t>
      </w:r>
      <w:proofErr w:type="gramEnd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 xml:space="preserve"> with something sharp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The doctors cut off his leg because it was severely injured.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</w:p>
    <w:p w:rsidR="00BB4C2B" w:rsidRPr="008C04B3" w:rsidRDefault="00BB4C2B" w:rsidP="008A23DC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cut something off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proofErr w:type="gramStart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stop</w:t>
      </w:r>
      <w:proofErr w:type="gramEnd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 xml:space="preserve"> providing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The phone company cut off our phone because we didn't pay the bill.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</w:p>
    <w:p w:rsidR="00BB4C2B" w:rsidRPr="008C04B3" w:rsidRDefault="00BB4C2B" w:rsidP="008A23DC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cut somebody off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proofErr w:type="gramStart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take</w:t>
      </w:r>
      <w:proofErr w:type="gramEnd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 xml:space="preserve"> out of a will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My grandparents cut my father off when he remarried.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</w:p>
    <w:p w:rsidR="00BB4C2B" w:rsidRPr="008C04B3" w:rsidRDefault="00BB4C2B" w:rsidP="008A23DC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cut something out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proofErr w:type="gramStart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remove</w:t>
      </w:r>
      <w:proofErr w:type="gramEnd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 xml:space="preserve"> part of something (usually with scissors and paper)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I cut this ad out of the newspaper.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</w:p>
    <w:p w:rsidR="00BB4C2B" w:rsidRPr="008C04B3" w:rsidRDefault="00BB4C2B" w:rsidP="008A23DC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do somebody/ something over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proofErr w:type="gramStart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beat</w:t>
      </w:r>
      <w:proofErr w:type="gramEnd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 xml:space="preserve"> up, ransack (</w:t>
      </w:r>
      <w:proofErr w:type="spellStart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BrE</w:t>
      </w:r>
      <w:proofErr w:type="spellEnd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, informal)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He's lucky to be alive. His shop was done over by a street gang.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</w:p>
    <w:p w:rsidR="00BB4C2B" w:rsidRPr="008C04B3" w:rsidRDefault="00BB4C2B" w:rsidP="008A23DC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do something over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proofErr w:type="gramStart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do</w:t>
      </w:r>
      <w:proofErr w:type="gramEnd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 xml:space="preserve"> again (</w:t>
      </w:r>
      <w:proofErr w:type="spellStart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AmE</w:t>
      </w:r>
      <w:proofErr w:type="spellEnd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)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My teacher wants me to do my essay over because she doesn't like my topic.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</w:p>
    <w:p w:rsidR="00BB4C2B" w:rsidRPr="008C04B3" w:rsidRDefault="00BB4C2B" w:rsidP="008A23DC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do away with something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proofErr w:type="gramStart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discard</w:t>
      </w:r>
      <w:proofErr w:type="gramEnd"/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It's time to do away with all of these old tax records.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</w:p>
    <w:p w:rsidR="00BB4C2B" w:rsidRPr="008C04B3" w:rsidRDefault="00BB4C2B" w:rsidP="008A23DC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do something up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proofErr w:type="gramStart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fasten</w:t>
      </w:r>
      <w:proofErr w:type="gramEnd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, close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 xml:space="preserve">Do your coat up before you go </w:t>
      </w:r>
      <w:proofErr w:type="gramStart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outside.</w:t>
      </w:r>
      <w:proofErr w:type="gramEnd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 xml:space="preserve"> It's snowing!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</w:p>
    <w:p w:rsidR="00BB4C2B" w:rsidRPr="008C04B3" w:rsidRDefault="00BB4C2B" w:rsidP="008A23DC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dress up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proofErr w:type="gramStart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wear</w:t>
      </w:r>
      <w:proofErr w:type="gramEnd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 xml:space="preserve"> nice clothing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It's a fancy restaurant so we have to dress up.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</w:p>
    <w:p w:rsidR="00BB4C2B" w:rsidRPr="008C04B3" w:rsidRDefault="00BB4C2B" w:rsidP="008A23DC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drop back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proofErr w:type="gramStart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move</w:t>
      </w:r>
      <w:proofErr w:type="gramEnd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 xml:space="preserve"> back in a position/group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Andrea dropped back to third place when she fell off her bike.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</w:p>
    <w:p w:rsidR="00BB4C2B" w:rsidRPr="008C04B3" w:rsidRDefault="00BB4C2B" w:rsidP="008A23DC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drop in/ by/ over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proofErr w:type="gramStart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come</w:t>
      </w:r>
      <w:proofErr w:type="gramEnd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 xml:space="preserve"> without an appointment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I might drop in/by/over for tea sometime this week.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</w:p>
    <w:p w:rsidR="00BB4C2B" w:rsidRPr="008C04B3" w:rsidRDefault="00BB4C2B" w:rsidP="008A23DC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drop somebody/ something off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proofErr w:type="gramStart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take</w:t>
      </w:r>
      <w:proofErr w:type="gramEnd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 xml:space="preserve"> somebody/ something somewhere and leave them/it there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I have to drop my sister off at work before I come over.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</w:p>
    <w:p w:rsidR="00BB4C2B" w:rsidRPr="008C04B3" w:rsidRDefault="00BB4C2B" w:rsidP="008A23DC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lastRenderedPageBreak/>
        <w:t>drop out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proofErr w:type="gramStart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quit</w:t>
      </w:r>
      <w:proofErr w:type="gramEnd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 xml:space="preserve"> a class, school </w:t>
      </w:r>
      <w:proofErr w:type="spellStart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etc</w:t>
      </w:r>
      <w:proofErr w:type="spellEnd"/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I dropped out of Science because it was too difficult.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</w:p>
    <w:p w:rsidR="00BB4C2B" w:rsidRPr="008C04B3" w:rsidRDefault="00BB4C2B" w:rsidP="008A23DC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eat out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proofErr w:type="gramStart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eat</w:t>
      </w:r>
      <w:proofErr w:type="gramEnd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 xml:space="preserve"> at a restaurant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I don't feel like cooking tonight. Let's eat out.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</w:p>
    <w:p w:rsidR="00BB4C2B" w:rsidRPr="008C04B3" w:rsidRDefault="00BB4C2B" w:rsidP="008A23DC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end up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proofErr w:type="gramStart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eventually</w:t>
      </w:r>
      <w:proofErr w:type="gramEnd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 xml:space="preserve"> reach/do/decide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We ended up renting a movie instead of going to the theatre.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</w:p>
    <w:p w:rsidR="00BB4C2B" w:rsidRPr="008C04B3" w:rsidRDefault="00BB4C2B" w:rsidP="008A23DC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fall apart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proofErr w:type="gramStart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break</w:t>
      </w:r>
      <w:proofErr w:type="gramEnd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 xml:space="preserve"> into pieces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My new dress fell apart in the washing machine.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</w:p>
    <w:p w:rsidR="00BB4C2B" w:rsidRPr="008C04B3" w:rsidRDefault="00BB4C2B" w:rsidP="008A23DC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fall down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proofErr w:type="gramStart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fall</w:t>
      </w:r>
      <w:proofErr w:type="gramEnd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 xml:space="preserve"> to the ground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The picture that you hung up last night fell down this morning.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</w:p>
    <w:p w:rsidR="00BB4C2B" w:rsidRPr="008C04B3" w:rsidRDefault="00BB4C2B" w:rsidP="008A23DC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fall out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proofErr w:type="gramStart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separate</w:t>
      </w:r>
      <w:proofErr w:type="gramEnd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 xml:space="preserve"> from an interior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The money must have fallen out of my pocket.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</w:p>
    <w:p w:rsidR="00BB4C2B" w:rsidRPr="008C04B3" w:rsidRDefault="00BB4C2B" w:rsidP="008A23DC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fall out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(</w:t>
      </w:r>
      <w:proofErr w:type="gramStart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of</w:t>
      </w:r>
      <w:proofErr w:type="gramEnd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 xml:space="preserve"> hair, teeth) become loose and unattached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His hair started to fall out when he was only 35.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</w:p>
    <w:p w:rsidR="00BB4C2B" w:rsidRPr="008C04B3" w:rsidRDefault="00BB4C2B" w:rsidP="008A23DC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figure something out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proofErr w:type="gramStart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understand</w:t>
      </w:r>
      <w:proofErr w:type="gramEnd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, find the answer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I need to figure out how to fit the piano and the bookshelf in this room.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</w:p>
    <w:p w:rsidR="00BB4C2B" w:rsidRPr="008C04B3" w:rsidRDefault="00BB4C2B" w:rsidP="008A23DC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fill something in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proofErr w:type="gramStart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to</w:t>
      </w:r>
      <w:proofErr w:type="gramEnd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 xml:space="preserve"> write information in blanks, as on a form (</w:t>
      </w:r>
      <w:proofErr w:type="spellStart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BrE</w:t>
      </w:r>
      <w:proofErr w:type="spellEnd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)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Please fill in the form with your name, address, and phone number.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</w:p>
    <w:p w:rsidR="00BB4C2B" w:rsidRPr="008C04B3" w:rsidRDefault="00BB4C2B" w:rsidP="008A23DC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fill something out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proofErr w:type="gramStart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to</w:t>
      </w:r>
      <w:proofErr w:type="gramEnd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 xml:space="preserve"> write information in blanks, as on a form (</w:t>
      </w:r>
      <w:proofErr w:type="spellStart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AmE</w:t>
      </w:r>
      <w:proofErr w:type="spellEnd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)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The form must be filled out in capital letters.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</w:p>
    <w:p w:rsidR="00BB4C2B" w:rsidRPr="008C04B3" w:rsidRDefault="00BB4C2B" w:rsidP="008A23DC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fill something up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proofErr w:type="gramStart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fill</w:t>
      </w:r>
      <w:proofErr w:type="gramEnd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 xml:space="preserve"> to the top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I always fill the water jug up when it is empty.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</w:p>
    <w:p w:rsidR="00BB4C2B" w:rsidRPr="008C04B3" w:rsidRDefault="00BB4C2B" w:rsidP="008A23DC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find out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proofErr w:type="gramStart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discover</w:t>
      </w:r>
      <w:proofErr w:type="gramEnd"/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We don't know where he lives. How can we find out?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</w:p>
    <w:p w:rsidR="00BB4C2B" w:rsidRPr="008C04B3" w:rsidRDefault="00BB4C2B" w:rsidP="008A23DC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find something out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proofErr w:type="gramStart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discover</w:t>
      </w:r>
      <w:proofErr w:type="gramEnd"/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lastRenderedPageBreak/>
        <w:t>We tried to keep the time of the party a secret, but Samantha found it out.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</w:p>
    <w:p w:rsidR="00BB4C2B" w:rsidRPr="008C04B3" w:rsidRDefault="00BB4C2B" w:rsidP="008A23DC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get something across/ over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proofErr w:type="gramStart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communicate</w:t>
      </w:r>
      <w:proofErr w:type="gramEnd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, make understandable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I tried to get my point across/over to the judge but she wouldn't listen.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</w:p>
    <w:p w:rsidR="00BB4C2B" w:rsidRPr="008C04B3" w:rsidRDefault="00BB4C2B" w:rsidP="008A23DC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get along/on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proofErr w:type="gramStart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like</w:t>
      </w:r>
      <w:proofErr w:type="gramEnd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 xml:space="preserve"> each other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I was surprised how well my new girlfriend and my sister got along/on.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</w:p>
    <w:p w:rsidR="00BB4C2B" w:rsidRPr="008C04B3" w:rsidRDefault="00BB4C2B" w:rsidP="008A23DC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get around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proofErr w:type="gramStart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have</w:t>
      </w:r>
      <w:proofErr w:type="gramEnd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 xml:space="preserve"> mobility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My grandfather can get around fine in his new wheelchair.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</w:p>
    <w:p w:rsidR="00BB4C2B" w:rsidRPr="008C04B3" w:rsidRDefault="00BB4C2B" w:rsidP="008A23DC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get away</w:t>
      </w:r>
      <w:bookmarkStart w:id="0" w:name="_GoBack"/>
      <w:bookmarkEnd w:id="0"/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proofErr w:type="gramStart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go</w:t>
      </w:r>
      <w:proofErr w:type="gramEnd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 xml:space="preserve"> on a vacation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We worked so hard this year that we had to get away for a week.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</w:p>
    <w:p w:rsidR="00BB4C2B" w:rsidRPr="008C04B3" w:rsidRDefault="00BB4C2B" w:rsidP="008A23DC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get away with something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proofErr w:type="gramStart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do</w:t>
      </w:r>
      <w:proofErr w:type="gramEnd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 xml:space="preserve"> without being noticed or punished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Jason always gets away with cheating in his maths tests.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</w:p>
    <w:p w:rsidR="00BB4C2B" w:rsidRPr="008C04B3" w:rsidRDefault="00BB4C2B" w:rsidP="008A23DC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get back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proofErr w:type="gramStart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return</w:t>
      </w:r>
      <w:proofErr w:type="gramEnd"/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We got back from our vacation last week.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</w:p>
    <w:p w:rsidR="00BB4C2B" w:rsidRPr="008C04B3" w:rsidRDefault="00BB4C2B" w:rsidP="008A23DC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get something back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proofErr w:type="gramStart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receive</w:t>
      </w:r>
      <w:proofErr w:type="gramEnd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 xml:space="preserve"> something you had before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Liz finally got her Science notes back from my room-mate.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</w:p>
    <w:p w:rsidR="00BB4C2B" w:rsidRPr="008C04B3" w:rsidRDefault="00BB4C2B" w:rsidP="008A23DC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get back at somebody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proofErr w:type="gramStart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retaliate</w:t>
      </w:r>
      <w:proofErr w:type="gramEnd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, take revenge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My sister got back at me for stealing her shoes. She stole my favourite hat.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</w:p>
    <w:p w:rsidR="00BB4C2B" w:rsidRPr="008C04B3" w:rsidRDefault="00BB4C2B" w:rsidP="008A23DC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get back into something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proofErr w:type="gramStart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become</w:t>
      </w:r>
      <w:proofErr w:type="gramEnd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 xml:space="preserve"> interested in something again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I finally got back into my novel and finished it.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</w:p>
    <w:p w:rsidR="00BB4C2B" w:rsidRPr="008C04B3" w:rsidRDefault="00BB4C2B" w:rsidP="008A23DC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get on something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proofErr w:type="gramStart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step</w:t>
      </w:r>
      <w:proofErr w:type="gramEnd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 xml:space="preserve"> onto a vehicle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We're going to freeze out here if you don't let us get on the bus.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</w:p>
    <w:p w:rsidR="00BB4C2B" w:rsidRPr="008C04B3" w:rsidRDefault="00BB4C2B" w:rsidP="008A23DC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get over something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proofErr w:type="gramStart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recover</w:t>
      </w:r>
      <w:proofErr w:type="gramEnd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 xml:space="preserve"> from an illness, loss, difficulty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I just got over the flu and now my sister has it.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</w:p>
    <w:p w:rsidR="00BB4C2B" w:rsidRPr="008C04B3" w:rsidRDefault="00BB4C2B" w:rsidP="008A23DC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get over something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proofErr w:type="gramStart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overcome</w:t>
      </w:r>
      <w:proofErr w:type="gramEnd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 xml:space="preserve"> a problem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The company will have to close if it can't get over the new regulations.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</w:p>
    <w:p w:rsidR="00BB4C2B" w:rsidRPr="008C04B3" w:rsidRDefault="00BB4C2B" w:rsidP="008A23DC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lastRenderedPageBreak/>
        <w:t>get round to something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proofErr w:type="gramStart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finally</w:t>
      </w:r>
      <w:proofErr w:type="gramEnd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 xml:space="preserve"> find time to do (</w:t>
      </w:r>
      <w:proofErr w:type="spellStart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AmE</w:t>
      </w:r>
      <w:proofErr w:type="spellEnd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: get around to something)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I don't know when I am going to get round to writing the thank you cards.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</w:p>
    <w:p w:rsidR="00BB4C2B" w:rsidRPr="008C04B3" w:rsidRDefault="00BB4C2B" w:rsidP="008A23DC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get together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proofErr w:type="gramStart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meet</w:t>
      </w:r>
      <w:proofErr w:type="gramEnd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 xml:space="preserve"> (usually for social reasons)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Let's get together for a BBQ this weekend.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</w:p>
    <w:p w:rsidR="00BB4C2B" w:rsidRPr="008C04B3" w:rsidRDefault="00BB4C2B" w:rsidP="008A23DC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get up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proofErr w:type="gramStart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get</w:t>
      </w:r>
      <w:proofErr w:type="gramEnd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 xml:space="preserve"> out of bed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I got up early today to study for my exam.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</w:p>
    <w:p w:rsidR="00BB4C2B" w:rsidRPr="008C04B3" w:rsidRDefault="00BB4C2B" w:rsidP="008A23DC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get up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proofErr w:type="gramStart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stand</w:t>
      </w:r>
      <w:proofErr w:type="gramEnd"/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You should get up and give the elderly man your seat.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</w:p>
    <w:p w:rsidR="00BB4C2B" w:rsidRPr="008C04B3" w:rsidRDefault="00BB4C2B" w:rsidP="008A23DC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give somebody away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proofErr w:type="gramStart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reveal</w:t>
      </w:r>
      <w:proofErr w:type="gramEnd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 xml:space="preserve"> hidden information about somebody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His wife gave him away to the police.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</w:p>
    <w:p w:rsidR="00BB4C2B" w:rsidRPr="008C04B3" w:rsidRDefault="00BB4C2B" w:rsidP="008A23DC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give somebody away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proofErr w:type="gramStart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take</w:t>
      </w:r>
      <w:proofErr w:type="gramEnd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 xml:space="preserve"> the bride to the altar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My father gave me away at my wedding.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</w:p>
    <w:p w:rsidR="00BB4C2B" w:rsidRPr="008C04B3" w:rsidRDefault="00BB4C2B" w:rsidP="008A23DC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give something away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proofErr w:type="gramStart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ruin</w:t>
      </w:r>
      <w:proofErr w:type="gramEnd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 xml:space="preserve"> a secret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My little sister gave the surprise party away by accident.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</w:p>
    <w:p w:rsidR="00BB4C2B" w:rsidRPr="008C04B3" w:rsidRDefault="00BB4C2B" w:rsidP="008A23DC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give something away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proofErr w:type="gramStart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give</w:t>
      </w:r>
      <w:proofErr w:type="gramEnd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 xml:space="preserve"> something to somebody for free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The library was giving away old books on Friday.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</w:p>
    <w:p w:rsidR="00BB4C2B" w:rsidRPr="008C04B3" w:rsidRDefault="00BB4C2B" w:rsidP="008A23DC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give something back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proofErr w:type="gramStart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return</w:t>
      </w:r>
      <w:proofErr w:type="gramEnd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 xml:space="preserve"> a borrowed item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I have to give these skates back to Franz before his hockey game.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</w:p>
    <w:p w:rsidR="00BB4C2B" w:rsidRPr="008C04B3" w:rsidRDefault="00BB4C2B" w:rsidP="008A23DC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give in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proofErr w:type="gramStart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reluctantly</w:t>
      </w:r>
      <w:proofErr w:type="gramEnd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 xml:space="preserve"> stop fighting or arguing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My boyfriend didn't want to go to the ballet, but he finally gave in.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</w:p>
    <w:p w:rsidR="00BB4C2B" w:rsidRPr="008C04B3" w:rsidRDefault="00BB4C2B" w:rsidP="008A23DC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give something out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proofErr w:type="gramStart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give</w:t>
      </w:r>
      <w:proofErr w:type="gramEnd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 xml:space="preserve"> to many people (usually at no cost)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They were giving out free perfume samples at the department store.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</w:p>
    <w:p w:rsidR="00BB4C2B" w:rsidRPr="008C04B3" w:rsidRDefault="00BB4C2B" w:rsidP="008A23DC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give something up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proofErr w:type="gramStart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quit</w:t>
      </w:r>
      <w:proofErr w:type="gramEnd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 xml:space="preserve"> a habit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I am giving up smoking as of January 1st.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</w:p>
    <w:p w:rsidR="00BB4C2B" w:rsidRPr="008C04B3" w:rsidRDefault="00BB4C2B" w:rsidP="008A23DC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give up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proofErr w:type="gramStart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stop</w:t>
      </w:r>
      <w:proofErr w:type="gramEnd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 xml:space="preserve"> trying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lastRenderedPageBreak/>
        <w:t>My maths homework was too difficult so I gave up.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</w:p>
    <w:p w:rsidR="00BB4C2B" w:rsidRPr="008C04B3" w:rsidRDefault="00BB4C2B" w:rsidP="008A23DC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go after somebody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proofErr w:type="gramStart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follow</w:t>
      </w:r>
      <w:proofErr w:type="gramEnd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 xml:space="preserve"> somebody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My brother tried to go after the thief in his car.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</w:p>
    <w:p w:rsidR="00BB4C2B" w:rsidRPr="008C04B3" w:rsidRDefault="00BB4C2B" w:rsidP="008A23DC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go after something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proofErr w:type="gramStart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try</w:t>
      </w:r>
      <w:proofErr w:type="gramEnd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 xml:space="preserve"> to achieve something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I went after my dream and now I am a published writer.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</w:p>
    <w:p w:rsidR="00BB4C2B" w:rsidRPr="008C04B3" w:rsidRDefault="00BB4C2B" w:rsidP="008A23DC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go against somebody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proofErr w:type="gramStart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compete</w:t>
      </w:r>
      <w:proofErr w:type="gramEnd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, oppose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We are going against the best soccer team in the city tonight.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</w:p>
    <w:p w:rsidR="00BB4C2B" w:rsidRPr="008C04B3" w:rsidRDefault="00BB4C2B" w:rsidP="008A23DC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go ahead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proofErr w:type="gramStart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start</w:t>
      </w:r>
      <w:proofErr w:type="gramEnd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, proceed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Please go ahead and eat before the food gets cold.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</w:p>
    <w:p w:rsidR="00BB4C2B" w:rsidRPr="008C04B3" w:rsidRDefault="00BB4C2B" w:rsidP="008A23DC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go back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proofErr w:type="gramStart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return</w:t>
      </w:r>
      <w:proofErr w:type="gramEnd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 xml:space="preserve"> to a place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I have to go back home and get my lunch.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</w:p>
    <w:p w:rsidR="00BB4C2B" w:rsidRPr="008C04B3" w:rsidRDefault="00BB4C2B" w:rsidP="008A23DC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go out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proofErr w:type="gramStart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leave</w:t>
      </w:r>
      <w:proofErr w:type="gramEnd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 xml:space="preserve"> home to go on a social event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We're going out for dinner tonight.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</w:p>
    <w:p w:rsidR="00BB4C2B" w:rsidRPr="008C04B3" w:rsidRDefault="00BB4C2B" w:rsidP="008A23DC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go out with somebody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proofErr w:type="gramStart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date</w:t>
      </w:r>
      <w:proofErr w:type="gramEnd"/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Jesse has been going out with Luke since they met last winter.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</w:p>
    <w:p w:rsidR="00BB4C2B" w:rsidRPr="008C04B3" w:rsidRDefault="00BB4C2B" w:rsidP="008A23DC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go over something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proofErr w:type="gramStart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review</w:t>
      </w:r>
      <w:proofErr w:type="gramEnd"/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Please go over your answers before you submit your test.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</w:p>
    <w:p w:rsidR="00BB4C2B" w:rsidRPr="008C04B3" w:rsidRDefault="00BB4C2B" w:rsidP="008A23DC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go over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proofErr w:type="gramStart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visit</w:t>
      </w:r>
      <w:proofErr w:type="gramEnd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 xml:space="preserve"> somebody nearby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I haven't seen Tina for a long time. I think I'll go over for an hour or two.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</w:p>
    <w:p w:rsidR="00BB4C2B" w:rsidRPr="008C04B3" w:rsidRDefault="00BB4C2B" w:rsidP="008A23DC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go without something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proofErr w:type="gramStart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suffer</w:t>
      </w:r>
      <w:proofErr w:type="gramEnd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 xml:space="preserve"> lack or deprivation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When I was young, we went without winter boots.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</w:p>
    <w:p w:rsidR="00BB4C2B" w:rsidRPr="008C04B3" w:rsidRDefault="00BB4C2B" w:rsidP="008A23DC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grow apart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proofErr w:type="gramStart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stop</w:t>
      </w:r>
      <w:proofErr w:type="gramEnd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 xml:space="preserve"> being friends over time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My best friend and I grew apart after she changed schools.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</w:p>
    <w:p w:rsidR="00BB4C2B" w:rsidRPr="008C04B3" w:rsidRDefault="00BB4C2B" w:rsidP="008A23DC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grow back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proofErr w:type="gramStart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regrow</w:t>
      </w:r>
      <w:proofErr w:type="gramEnd"/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My roses grew back this summer.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</w:p>
    <w:p w:rsidR="00BB4C2B" w:rsidRPr="008C04B3" w:rsidRDefault="00BB4C2B" w:rsidP="008A23DC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lastRenderedPageBreak/>
        <w:t>grow into something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proofErr w:type="gramStart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grow</w:t>
      </w:r>
      <w:proofErr w:type="gramEnd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 xml:space="preserve"> big enough to fit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This bike is too big for him now, but he should grow into it by next year.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</w:p>
    <w:p w:rsidR="00BB4C2B" w:rsidRPr="008C04B3" w:rsidRDefault="00BB4C2B" w:rsidP="008A23DC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grow out of something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proofErr w:type="gramStart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get</w:t>
      </w:r>
      <w:proofErr w:type="gramEnd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 xml:space="preserve"> too big for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Elizabeth needs a new pair of shoes because she has grown out of her old ones.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</w:p>
    <w:p w:rsidR="00BB4C2B" w:rsidRPr="008C04B3" w:rsidRDefault="00BB4C2B" w:rsidP="00364C66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grow up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proofErr w:type="gramStart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become</w:t>
      </w:r>
      <w:proofErr w:type="gramEnd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 xml:space="preserve"> an adult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When Jack grows up he wants to be a fireman.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</w:p>
    <w:p w:rsidR="00BB4C2B" w:rsidRPr="008C04B3" w:rsidRDefault="00BB4C2B" w:rsidP="00364C66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hand something down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proofErr w:type="gramStart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give</w:t>
      </w:r>
      <w:proofErr w:type="gramEnd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 xml:space="preserve"> something used to somebody else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I handed my old comic books down to my little cousin.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</w:p>
    <w:p w:rsidR="00BB4C2B" w:rsidRPr="008C04B3" w:rsidRDefault="00BB4C2B" w:rsidP="00364C66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hand something in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proofErr w:type="gramStart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submit</w:t>
      </w:r>
      <w:proofErr w:type="gramEnd"/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I have to hand in my essay by Friday.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</w:p>
    <w:p w:rsidR="00BB4C2B" w:rsidRPr="008C04B3" w:rsidRDefault="00BB4C2B" w:rsidP="00364C66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hand something out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proofErr w:type="gramStart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to</w:t>
      </w:r>
      <w:proofErr w:type="gramEnd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 xml:space="preserve"> distribute to a group of people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We will hand out the invitations at the door.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</w:p>
    <w:p w:rsidR="00BB4C2B" w:rsidRPr="008C04B3" w:rsidRDefault="00BB4C2B" w:rsidP="00364C66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hand something over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proofErr w:type="gramStart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give</w:t>
      </w:r>
      <w:proofErr w:type="gramEnd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 xml:space="preserve"> (usually unwillingly)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The police asked the man to hand over his wallet and his weapons.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</w:p>
    <w:p w:rsidR="00BB4C2B" w:rsidRPr="008C04B3" w:rsidRDefault="00BB4C2B" w:rsidP="00364C66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hang in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proofErr w:type="gramStart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stay</w:t>
      </w:r>
      <w:proofErr w:type="gramEnd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 xml:space="preserve"> positive (informal)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Hang in there. I'm sure you'll find a job very soon.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</w:p>
    <w:p w:rsidR="00BB4C2B" w:rsidRPr="008C04B3" w:rsidRDefault="00BB4C2B" w:rsidP="00364C66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hang on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proofErr w:type="gramStart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wait</w:t>
      </w:r>
      <w:proofErr w:type="gramEnd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 xml:space="preserve"> a short time (informal)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Hang on while I grab my coat and shoes!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</w:p>
    <w:p w:rsidR="00BB4C2B" w:rsidRPr="008C04B3" w:rsidRDefault="00BB4C2B" w:rsidP="00364C66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hang out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proofErr w:type="gramStart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spend</w:t>
      </w:r>
      <w:proofErr w:type="gramEnd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 xml:space="preserve"> time relaxing (informal)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Instead of going to the party we are just going to hang out at my place.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</w:p>
    <w:p w:rsidR="00BB4C2B" w:rsidRPr="008C04B3" w:rsidRDefault="00BB4C2B" w:rsidP="00364C66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hang up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proofErr w:type="gramStart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end</w:t>
      </w:r>
      <w:proofErr w:type="gramEnd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 xml:space="preserve"> a phone call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He didn't say goodbye before he hung up.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</w:p>
    <w:p w:rsidR="00BB4C2B" w:rsidRPr="008C04B3" w:rsidRDefault="00BB4C2B" w:rsidP="00364C66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hold somebody/ something back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proofErr w:type="gramStart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prevent</w:t>
      </w:r>
      <w:proofErr w:type="gramEnd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 xml:space="preserve"> from doing/going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I had to hold my dog back because there was a cat in the park.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</w:p>
    <w:p w:rsidR="00BB4C2B" w:rsidRPr="008C04B3" w:rsidRDefault="00BB4C2B" w:rsidP="00364C66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hold something back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proofErr w:type="gramStart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hide</w:t>
      </w:r>
      <w:proofErr w:type="gramEnd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 xml:space="preserve"> an emotion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lastRenderedPageBreak/>
        <w:t>Jamie held back his tears at his grandfather's funeral.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</w:p>
    <w:p w:rsidR="00BB4C2B" w:rsidRPr="008C04B3" w:rsidRDefault="00BB4C2B" w:rsidP="00364C66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hold on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proofErr w:type="gramStart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wait</w:t>
      </w:r>
      <w:proofErr w:type="gramEnd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 xml:space="preserve"> a short time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Please hold on while I transfer you to the Sales Department.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</w:p>
    <w:p w:rsidR="00BB4C2B" w:rsidRPr="008C04B3" w:rsidRDefault="00BB4C2B" w:rsidP="00364C66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hold onto somebody/ something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proofErr w:type="gramStart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hold</w:t>
      </w:r>
      <w:proofErr w:type="gramEnd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 xml:space="preserve"> firmly using your hands or arms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Hold onto your hat because it's very windy outside.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</w:p>
    <w:p w:rsidR="00BB4C2B" w:rsidRPr="008C04B3" w:rsidRDefault="00BB4C2B" w:rsidP="00364C66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hold somebody/ something up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proofErr w:type="gramStart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rob</w:t>
      </w:r>
      <w:proofErr w:type="gramEnd"/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A man in a black mask held the bank up this morning.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</w:p>
    <w:p w:rsidR="00BB4C2B" w:rsidRPr="008C04B3" w:rsidRDefault="00BB4C2B" w:rsidP="00364C66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keep on doing something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proofErr w:type="gramStart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continue</w:t>
      </w:r>
      <w:proofErr w:type="gramEnd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 xml:space="preserve"> doing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Keep on stirring until the liquid comes to a boil.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</w:p>
    <w:p w:rsidR="00BB4C2B" w:rsidRPr="008C04B3" w:rsidRDefault="00BB4C2B" w:rsidP="00364C66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keep something from somebody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proofErr w:type="gramStart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not</w:t>
      </w:r>
      <w:proofErr w:type="gramEnd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 xml:space="preserve"> tell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We kept our relationship from our parents for two years.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</w:p>
    <w:p w:rsidR="00BB4C2B" w:rsidRPr="008C04B3" w:rsidRDefault="00BB4C2B" w:rsidP="00364C66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keep somebody/ something out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proofErr w:type="gramStart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stop</w:t>
      </w:r>
      <w:proofErr w:type="gramEnd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 xml:space="preserve"> from entering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Try to keep the wet dog out of the living room.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</w:p>
    <w:p w:rsidR="00BB4C2B" w:rsidRPr="008C04B3" w:rsidRDefault="00BB4C2B" w:rsidP="00364C66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keep something up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proofErr w:type="gramStart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continue</w:t>
      </w:r>
      <w:proofErr w:type="gramEnd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 xml:space="preserve"> at the same rate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If you keep those results up you will get into a great college.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</w:p>
    <w:p w:rsidR="00BB4C2B" w:rsidRPr="008C04B3" w:rsidRDefault="00BB4C2B" w:rsidP="00364C66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let somebody down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proofErr w:type="gramStart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fail</w:t>
      </w:r>
      <w:proofErr w:type="gramEnd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 xml:space="preserve"> to support or help, disappoint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I need you to be on time. Don't let me down this time.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</w:p>
    <w:p w:rsidR="00BB4C2B" w:rsidRPr="008C04B3" w:rsidRDefault="00BB4C2B" w:rsidP="00364C66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let somebody in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proofErr w:type="gramStart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allow</w:t>
      </w:r>
      <w:proofErr w:type="gramEnd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 xml:space="preserve"> to enter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Can you let the cat in before you go to school?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</w:p>
    <w:p w:rsidR="00BB4C2B" w:rsidRPr="008C04B3" w:rsidRDefault="00BB4C2B" w:rsidP="00364C66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log in (or on)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proofErr w:type="gramStart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sign</w:t>
      </w:r>
      <w:proofErr w:type="gramEnd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 xml:space="preserve"> in (to a website, database </w:t>
      </w:r>
      <w:proofErr w:type="spellStart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etc</w:t>
      </w:r>
      <w:proofErr w:type="spellEnd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)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I can't log in to Facebook because I've forgotten my password.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</w:p>
    <w:p w:rsidR="00BB4C2B" w:rsidRPr="008C04B3" w:rsidRDefault="00BB4C2B" w:rsidP="00364C66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log out (or off)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proofErr w:type="gramStart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sign</w:t>
      </w:r>
      <w:proofErr w:type="gramEnd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 xml:space="preserve"> out (of a website, database </w:t>
      </w:r>
      <w:proofErr w:type="spellStart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etc</w:t>
      </w:r>
      <w:proofErr w:type="spellEnd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)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If you don't log off somebody could get into your account.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</w:p>
    <w:p w:rsidR="00BB4C2B" w:rsidRPr="008C04B3" w:rsidRDefault="00BB4C2B" w:rsidP="00364C66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look after somebody/ something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proofErr w:type="gramStart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take</w:t>
      </w:r>
      <w:proofErr w:type="gramEnd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 xml:space="preserve"> care of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I have to look after my sick grandmother.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</w:p>
    <w:p w:rsidR="00BB4C2B" w:rsidRPr="008C04B3" w:rsidRDefault="00BB4C2B" w:rsidP="00364C66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lastRenderedPageBreak/>
        <w:t>look down on somebody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proofErr w:type="gramStart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think</w:t>
      </w:r>
      <w:proofErr w:type="gramEnd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 xml:space="preserve"> less of, consider inferior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Ever since we stole that chocolate bar your dad has looked down on me.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</w:p>
    <w:p w:rsidR="00BB4C2B" w:rsidRPr="008C04B3" w:rsidRDefault="00BB4C2B" w:rsidP="00364C66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look for somebody/ something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proofErr w:type="gramStart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try</w:t>
      </w:r>
      <w:proofErr w:type="gramEnd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 xml:space="preserve"> to find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I'm looking for a red dress for the wedding.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</w:p>
    <w:p w:rsidR="00BB4C2B" w:rsidRPr="008C04B3" w:rsidRDefault="00BB4C2B" w:rsidP="00364C66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look forward to something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proofErr w:type="gramStart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be</w:t>
      </w:r>
      <w:proofErr w:type="gramEnd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 xml:space="preserve"> excited about the future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I'm looking forward to the Christmas break.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</w:p>
    <w:p w:rsidR="00BB4C2B" w:rsidRPr="008C04B3" w:rsidRDefault="00BB4C2B" w:rsidP="00364C66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look into something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proofErr w:type="gramStart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investigate</w:t>
      </w:r>
      <w:proofErr w:type="gramEnd"/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We are going to look into the price of snowboards today.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</w:p>
    <w:p w:rsidR="00BB4C2B" w:rsidRPr="008C04B3" w:rsidRDefault="00BB4C2B" w:rsidP="00364C66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look out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proofErr w:type="gramStart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be</w:t>
      </w:r>
      <w:proofErr w:type="gramEnd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 xml:space="preserve"> careful, vigilant, and take notice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Look out! That car's going to hit you!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</w:p>
    <w:p w:rsidR="00BB4C2B" w:rsidRPr="008C04B3" w:rsidRDefault="00BB4C2B" w:rsidP="00364C66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look out for somebody/ something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proofErr w:type="gramStart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be</w:t>
      </w:r>
      <w:proofErr w:type="gramEnd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 xml:space="preserve"> especially vigilant for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Don't forget to look out for snakes on the hiking trail.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</w:p>
    <w:p w:rsidR="00BB4C2B" w:rsidRPr="008C04B3" w:rsidRDefault="00BB4C2B" w:rsidP="00364C66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look something over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proofErr w:type="gramStart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check</w:t>
      </w:r>
      <w:proofErr w:type="gramEnd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, examine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Can you look over my essay for spelling mistakes?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</w:p>
    <w:p w:rsidR="00BB4C2B" w:rsidRPr="008C04B3" w:rsidRDefault="00BB4C2B" w:rsidP="003F3079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look something up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proofErr w:type="gramStart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search</w:t>
      </w:r>
      <w:proofErr w:type="gramEnd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 xml:space="preserve"> and find information in a reference book or database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We can look her phone number up on the Internet.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</w:p>
    <w:p w:rsidR="00BB4C2B" w:rsidRPr="008C04B3" w:rsidRDefault="00BB4C2B" w:rsidP="003F3079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look up to somebody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proofErr w:type="gramStart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have</w:t>
      </w:r>
      <w:proofErr w:type="gramEnd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 xml:space="preserve"> a lot of respect for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My little sister has always looked up to me.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</w:p>
    <w:p w:rsidR="00BB4C2B" w:rsidRPr="008C04B3" w:rsidRDefault="00BB4C2B" w:rsidP="003F3079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make something up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proofErr w:type="gramStart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invent</w:t>
      </w:r>
      <w:proofErr w:type="gramEnd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, lie about something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Josie made up a story about why we were late.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</w:p>
    <w:p w:rsidR="00BB4C2B" w:rsidRPr="008C04B3" w:rsidRDefault="00BB4C2B" w:rsidP="003F3079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make up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proofErr w:type="gramStart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forgive</w:t>
      </w:r>
      <w:proofErr w:type="gramEnd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 xml:space="preserve"> each other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We were angry last night, but we made up at breakfast.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</w:p>
    <w:p w:rsidR="00BB4C2B" w:rsidRPr="008C04B3" w:rsidRDefault="00BB4C2B" w:rsidP="003F3079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make somebody up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proofErr w:type="gramStart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apply</w:t>
      </w:r>
      <w:proofErr w:type="gramEnd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 xml:space="preserve"> cosmetics to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My sisters made me up for my graduation party.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</w:p>
    <w:p w:rsidR="00BB4C2B" w:rsidRPr="008C04B3" w:rsidRDefault="00BB4C2B" w:rsidP="003F3079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mix something up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proofErr w:type="gramStart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confuse</w:t>
      </w:r>
      <w:proofErr w:type="gramEnd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 xml:space="preserve"> two or more things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lastRenderedPageBreak/>
        <w:t>I mixed up the twins' names again!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</w:p>
    <w:p w:rsidR="00BB4C2B" w:rsidRPr="008C04B3" w:rsidRDefault="00BB4C2B" w:rsidP="003F3079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pass away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proofErr w:type="gramStart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die</w:t>
      </w:r>
      <w:proofErr w:type="gramEnd"/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His uncle passed away last night after a long illness.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</w:p>
    <w:p w:rsidR="00BB4C2B" w:rsidRPr="008C04B3" w:rsidRDefault="00BB4C2B" w:rsidP="003F3079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pass out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proofErr w:type="gramStart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faint</w:t>
      </w:r>
      <w:proofErr w:type="gramEnd"/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It was so hot in the church that an elderly lady passed out.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</w:p>
    <w:p w:rsidR="00BB4C2B" w:rsidRPr="008C04B3" w:rsidRDefault="00BB4C2B" w:rsidP="003F3079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pass something out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proofErr w:type="gramStart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give</w:t>
      </w:r>
      <w:proofErr w:type="gramEnd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 xml:space="preserve"> the same thing to many people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The professor passed the textbooks out before class.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</w:p>
    <w:p w:rsidR="00BB4C2B" w:rsidRPr="008C04B3" w:rsidRDefault="00BB4C2B" w:rsidP="003F3079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pass something up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proofErr w:type="gramStart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decline</w:t>
      </w:r>
      <w:proofErr w:type="gramEnd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 xml:space="preserve"> (usually something good)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I passed up the job because I am afraid of change.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</w:p>
    <w:p w:rsidR="00BB4C2B" w:rsidRPr="008C04B3" w:rsidRDefault="00BB4C2B" w:rsidP="003F3079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pay somebody back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proofErr w:type="gramStart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return</w:t>
      </w:r>
      <w:proofErr w:type="gramEnd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 xml:space="preserve"> owed money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Thanks for buying my ticket. I'll pay you back on Friday.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</w:p>
    <w:p w:rsidR="00BB4C2B" w:rsidRPr="008C04B3" w:rsidRDefault="00BB4C2B" w:rsidP="001B23B1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pay for something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proofErr w:type="gramStart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be</w:t>
      </w:r>
      <w:proofErr w:type="gramEnd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 xml:space="preserve"> punished for doing something bad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That bully will pay for being mean to my little brother.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</w:p>
    <w:p w:rsidR="00BB4C2B" w:rsidRPr="008C04B3" w:rsidRDefault="00BB4C2B" w:rsidP="001B23B1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pick something out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proofErr w:type="gramStart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choose</w:t>
      </w:r>
      <w:proofErr w:type="gramEnd"/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I picked out three sweaters for you to try on.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</w:p>
    <w:p w:rsidR="00BB4C2B" w:rsidRPr="008C04B3" w:rsidRDefault="00BB4C2B" w:rsidP="001B23B1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point somebody/ something out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proofErr w:type="gramStart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indicate</w:t>
      </w:r>
      <w:proofErr w:type="gramEnd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 xml:space="preserve"> with your finger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I'll point my boyfriend out when he runs by.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</w:p>
    <w:p w:rsidR="00BB4C2B" w:rsidRPr="008C04B3" w:rsidRDefault="00BB4C2B" w:rsidP="001B23B1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put something down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proofErr w:type="gramStart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put</w:t>
      </w:r>
      <w:proofErr w:type="gramEnd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 xml:space="preserve"> what you are holding on a surface or floor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You can put the groceries down on the kitchen counter.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</w:p>
    <w:p w:rsidR="00BB4C2B" w:rsidRPr="008C04B3" w:rsidRDefault="00BB4C2B" w:rsidP="001B23B1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put somebody down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proofErr w:type="gramStart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insult</w:t>
      </w:r>
      <w:proofErr w:type="gramEnd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, make somebody feel stupid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The students put the substitute teacher down because his pants were too short.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</w:p>
    <w:p w:rsidR="00BB4C2B" w:rsidRPr="008C04B3" w:rsidRDefault="00BB4C2B" w:rsidP="001B23B1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put something off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proofErr w:type="gramStart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postpone</w:t>
      </w:r>
      <w:proofErr w:type="gramEnd"/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We are putting off our trip until January because of the hurricane.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</w:p>
    <w:p w:rsidR="00BB4C2B" w:rsidRPr="008C04B3" w:rsidRDefault="00BB4C2B" w:rsidP="001B23B1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put something out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proofErr w:type="gramStart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extinguish</w:t>
      </w:r>
      <w:proofErr w:type="gramEnd"/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The neighbours put the fire out before the firemen arrived.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</w:p>
    <w:p w:rsidR="00BB4C2B" w:rsidRPr="008C04B3" w:rsidRDefault="00BB4C2B" w:rsidP="001B23B1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lastRenderedPageBreak/>
        <w:t>put something together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proofErr w:type="gramStart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assemble</w:t>
      </w:r>
      <w:proofErr w:type="gramEnd"/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I have to put the crib together before the baby arrives.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</w:p>
    <w:p w:rsidR="00BB4C2B" w:rsidRPr="008C04B3" w:rsidRDefault="00BB4C2B" w:rsidP="001B23B1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put up with somebody/ something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proofErr w:type="gramStart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tolerate</w:t>
      </w:r>
      <w:proofErr w:type="gramEnd"/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I don't think I can put up with three small children in the car.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</w:p>
    <w:p w:rsidR="00BB4C2B" w:rsidRPr="008C04B3" w:rsidRDefault="00BB4C2B" w:rsidP="001B23B1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put something on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proofErr w:type="gramStart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put</w:t>
      </w:r>
      <w:proofErr w:type="gramEnd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 xml:space="preserve"> clothing/ accessories on your body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Don't forget to put on your new earrings for the party.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</w:p>
    <w:p w:rsidR="00BB4C2B" w:rsidRPr="008C04B3" w:rsidRDefault="00BB4C2B" w:rsidP="001B23B1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run into somebody/ something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proofErr w:type="gramStart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meet</w:t>
      </w:r>
      <w:proofErr w:type="gramEnd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 xml:space="preserve"> unexpectedly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I ran into an old school-friend at the mall.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</w:p>
    <w:p w:rsidR="00BB4C2B" w:rsidRPr="008C04B3" w:rsidRDefault="00BB4C2B" w:rsidP="001B23B1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run over somebody/ something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proofErr w:type="gramStart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drive</w:t>
      </w:r>
      <w:proofErr w:type="gramEnd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 xml:space="preserve"> a vehicle over a person or thing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I accidentally ran over your bicycle in the driveway.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</w:p>
    <w:p w:rsidR="00BB4C2B" w:rsidRPr="008C04B3" w:rsidRDefault="00BB4C2B" w:rsidP="001B23B1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run over/ through something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proofErr w:type="gramStart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rehearse</w:t>
      </w:r>
      <w:proofErr w:type="gramEnd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, review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Let's run over/through these lines one more time before the show.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</w:p>
    <w:p w:rsidR="00BB4C2B" w:rsidRPr="008C04B3" w:rsidRDefault="00BB4C2B" w:rsidP="001B23B1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run away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proofErr w:type="gramStart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leave</w:t>
      </w:r>
      <w:proofErr w:type="gramEnd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 xml:space="preserve"> unexpectedly, escape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The child ran away from home and has been missing for three days.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</w:p>
    <w:p w:rsidR="00BB4C2B" w:rsidRPr="008C04B3" w:rsidRDefault="00BB4C2B" w:rsidP="001B23B1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run out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proofErr w:type="gramStart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have</w:t>
      </w:r>
      <w:proofErr w:type="gramEnd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 xml:space="preserve"> none left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We ran out of shampoo so I had to wash my hair with soap.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</w:p>
    <w:p w:rsidR="00BB4C2B" w:rsidRPr="008C04B3" w:rsidRDefault="00BB4C2B" w:rsidP="001B23B1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send something back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proofErr w:type="gramStart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return</w:t>
      </w:r>
      <w:proofErr w:type="gramEnd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 xml:space="preserve"> (usually by mail)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My letter got sent back to me because I used the wrong stamp.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</w:p>
    <w:p w:rsidR="00BB4C2B" w:rsidRPr="008C04B3" w:rsidRDefault="00BB4C2B" w:rsidP="001B23B1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set something up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proofErr w:type="gramStart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arrange</w:t>
      </w:r>
      <w:proofErr w:type="gramEnd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, organize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Our boss set a meeting up with the president of the company.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</w:p>
    <w:p w:rsidR="00BB4C2B" w:rsidRPr="008C04B3" w:rsidRDefault="00BB4C2B" w:rsidP="00F14653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set somebody up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proofErr w:type="gramStart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trick</w:t>
      </w:r>
      <w:proofErr w:type="gramEnd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, trap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The police set up the car thief by using a hidden camera.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</w:p>
    <w:p w:rsidR="00BB4C2B" w:rsidRPr="008C04B3" w:rsidRDefault="00BB4C2B" w:rsidP="00F14653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shop around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proofErr w:type="gramStart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compare</w:t>
      </w:r>
      <w:proofErr w:type="gramEnd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 xml:space="preserve"> prices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I want to shop around a little before I decide on these boots.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</w:p>
    <w:p w:rsidR="00BB4C2B" w:rsidRPr="008C04B3" w:rsidRDefault="00BB4C2B" w:rsidP="00F14653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show off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proofErr w:type="gramStart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act</w:t>
      </w:r>
      <w:proofErr w:type="gramEnd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 xml:space="preserve"> extra special for people watching (usually boastfully)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lastRenderedPageBreak/>
        <w:t>He always shows off on his skateboard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</w:p>
    <w:p w:rsidR="00BB4C2B" w:rsidRPr="008C04B3" w:rsidRDefault="00BB4C2B" w:rsidP="00F14653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sleep over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proofErr w:type="gramStart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stay</w:t>
      </w:r>
      <w:proofErr w:type="gramEnd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 xml:space="preserve"> somewhere for the night (informal)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You should sleep over tonight if the weather is too bad to drive home.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</w:p>
    <w:p w:rsidR="00BB4C2B" w:rsidRPr="008C04B3" w:rsidRDefault="00BB4C2B" w:rsidP="00F14653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sort something out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proofErr w:type="gramStart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organize</w:t>
      </w:r>
      <w:proofErr w:type="gramEnd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, resolve a problem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We need to sort the bills out before the first of the month.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</w:p>
    <w:p w:rsidR="00BB4C2B" w:rsidRPr="008C04B3" w:rsidRDefault="00BB4C2B" w:rsidP="00F14653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stick to something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proofErr w:type="gramStart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continue</w:t>
      </w:r>
      <w:proofErr w:type="gramEnd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 xml:space="preserve"> doing something, limit yourself to one particular thing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You will lose weight if you stick to the diet.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</w:p>
    <w:p w:rsidR="00BB4C2B" w:rsidRPr="008C04B3" w:rsidRDefault="00BB4C2B" w:rsidP="00F14653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switch something off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proofErr w:type="gramStart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stop</w:t>
      </w:r>
      <w:proofErr w:type="gramEnd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 xml:space="preserve"> the energy flow, turn off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 xml:space="preserve">The light's too bright. Could you switch it </w:t>
      </w:r>
      <w:proofErr w:type="gramStart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off.</w:t>
      </w:r>
      <w:proofErr w:type="gramEnd"/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</w:p>
    <w:p w:rsidR="00BB4C2B" w:rsidRPr="008C04B3" w:rsidRDefault="00BB4C2B" w:rsidP="00F14653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switch something on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proofErr w:type="gramStart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start</w:t>
      </w:r>
      <w:proofErr w:type="gramEnd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 xml:space="preserve"> the energy flow, turn on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We heard the news as soon as we switched on the car radio.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</w:p>
    <w:p w:rsidR="00BB4C2B" w:rsidRPr="008C04B3" w:rsidRDefault="00BB4C2B" w:rsidP="00DA75D1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take after somebody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proofErr w:type="gramStart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resemble</w:t>
      </w:r>
      <w:proofErr w:type="gramEnd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 xml:space="preserve"> a family member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I take after my mother. We are both impatient.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</w:p>
    <w:p w:rsidR="00BB4C2B" w:rsidRPr="008C04B3" w:rsidRDefault="00BB4C2B" w:rsidP="00DA75D1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take something apart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proofErr w:type="gramStart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purposely</w:t>
      </w:r>
      <w:proofErr w:type="gramEnd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 xml:space="preserve"> break into pieces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 xml:space="preserve">He took the car </w:t>
      </w:r>
      <w:proofErr w:type="spellStart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brakes</w:t>
      </w:r>
      <w:proofErr w:type="spellEnd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 xml:space="preserve"> apart and found the problem.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</w:p>
    <w:p w:rsidR="00BB4C2B" w:rsidRPr="008C04B3" w:rsidRDefault="00BB4C2B" w:rsidP="00DA75D1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take something back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proofErr w:type="gramStart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return</w:t>
      </w:r>
      <w:proofErr w:type="gramEnd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 xml:space="preserve"> an item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I have to take our new TV back because it doesn't work.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</w:p>
    <w:p w:rsidR="00BB4C2B" w:rsidRPr="008C04B3" w:rsidRDefault="00BB4C2B" w:rsidP="00DA75D1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take off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proofErr w:type="gramStart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start</w:t>
      </w:r>
      <w:proofErr w:type="gramEnd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 xml:space="preserve"> to fly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My plane takes off in five minutes.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</w:p>
    <w:p w:rsidR="00BB4C2B" w:rsidRPr="008C04B3" w:rsidRDefault="00BB4C2B" w:rsidP="00DA75D1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take something off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proofErr w:type="gramStart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remove</w:t>
      </w:r>
      <w:proofErr w:type="gramEnd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 xml:space="preserve"> something (usually clothing)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Take off your socks and shoes and come in the lake!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</w:p>
    <w:p w:rsidR="00BB4C2B" w:rsidRPr="008C04B3" w:rsidRDefault="00BB4C2B" w:rsidP="00DA75D1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take something out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proofErr w:type="gramStart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remove</w:t>
      </w:r>
      <w:proofErr w:type="gramEnd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 xml:space="preserve"> from a place or thing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Can you take the garbage out to the street for me?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</w:p>
    <w:p w:rsidR="00BB4C2B" w:rsidRPr="008C04B3" w:rsidRDefault="00BB4C2B" w:rsidP="00DA75D1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take somebody out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proofErr w:type="gramStart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pay</w:t>
      </w:r>
      <w:proofErr w:type="gramEnd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 xml:space="preserve"> for somebody to go somewhere with you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My grandparents took us out for dinner and a movie.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</w:p>
    <w:p w:rsidR="00BB4C2B" w:rsidRPr="008C04B3" w:rsidRDefault="00BB4C2B" w:rsidP="00DA75D1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lastRenderedPageBreak/>
        <w:t>tear something up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proofErr w:type="gramStart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rip</w:t>
      </w:r>
      <w:proofErr w:type="gramEnd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 xml:space="preserve"> into pieces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I tore up my ex-boyfriend's letters and gave them back to him.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</w:p>
    <w:p w:rsidR="00BB4C2B" w:rsidRPr="008C04B3" w:rsidRDefault="00BB4C2B" w:rsidP="00DA75D1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think back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proofErr w:type="gramStart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remember</w:t>
      </w:r>
      <w:proofErr w:type="gramEnd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 xml:space="preserve"> (often + to, sometimes + on)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When I think back on my youth, I wish I had studied harder.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</w:p>
    <w:p w:rsidR="00BB4C2B" w:rsidRPr="008C04B3" w:rsidRDefault="00BB4C2B" w:rsidP="00DA75D1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think something over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proofErr w:type="gramStart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consider</w:t>
      </w:r>
      <w:proofErr w:type="gramEnd"/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I'll have to think this job offer over before I make my final decision.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</w:p>
    <w:p w:rsidR="00BB4C2B" w:rsidRPr="008C04B3" w:rsidRDefault="00BB4C2B" w:rsidP="00DA75D1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throw something away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proofErr w:type="gramStart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dispose</w:t>
      </w:r>
      <w:proofErr w:type="gramEnd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 xml:space="preserve"> of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We threw our old furniture away when we won the lottery.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</w:p>
    <w:p w:rsidR="00BB4C2B" w:rsidRPr="008C04B3" w:rsidRDefault="00BB4C2B" w:rsidP="00DA75D1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turn something down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proofErr w:type="gramStart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decrease</w:t>
      </w:r>
      <w:proofErr w:type="gramEnd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 xml:space="preserve"> the volume or strength (heat, light </w:t>
      </w:r>
      <w:proofErr w:type="spellStart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etc</w:t>
      </w:r>
      <w:proofErr w:type="spellEnd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)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Please turn the TV down while the guests are here.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</w:p>
    <w:p w:rsidR="00BB4C2B" w:rsidRPr="008C04B3" w:rsidRDefault="00BB4C2B" w:rsidP="00DA75D1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turn something down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proofErr w:type="gramStart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refuse</w:t>
      </w:r>
      <w:proofErr w:type="gramEnd"/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I turned the job down because I don't want to move.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</w:p>
    <w:p w:rsidR="00BB4C2B" w:rsidRPr="008C04B3" w:rsidRDefault="00BB4C2B" w:rsidP="00DA75D1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turn something off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proofErr w:type="gramStart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stop</w:t>
      </w:r>
      <w:proofErr w:type="gramEnd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 xml:space="preserve"> the energy flow, switch off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Your mother wants you to turn the TV off and come for dinner.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</w:p>
    <w:p w:rsidR="00BB4C2B" w:rsidRPr="008C04B3" w:rsidRDefault="00BB4C2B" w:rsidP="00DA75D1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turn something on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proofErr w:type="gramStart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start</w:t>
      </w:r>
      <w:proofErr w:type="gramEnd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 xml:space="preserve"> the energy, switch on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It's too dark in here. Let's turn some lights on.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</w:p>
    <w:p w:rsidR="00BB4C2B" w:rsidRPr="008C04B3" w:rsidRDefault="00BB4C2B" w:rsidP="00DA75D1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turn something up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proofErr w:type="gramStart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increase</w:t>
      </w:r>
      <w:proofErr w:type="gramEnd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 xml:space="preserve"> the volume or strength (heat, light </w:t>
      </w:r>
      <w:proofErr w:type="spellStart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etc</w:t>
      </w:r>
      <w:proofErr w:type="spellEnd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)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Can you turn the music up? This is my favourite song.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</w:p>
    <w:p w:rsidR="00BB4C2B" w:rsidRPr="008C04B3" w:rsidRDefault="00BB4C2B" w:rsidP="00310F9E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turn up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proofErr w:type="gramStart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appear</w:t>
      </w:r>
      <w:proofErr w:type="gramEnd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 xml:space="preserve"> suddenly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Our cat turned up after we put posters up all over the neighbourhood.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</w:p>
    <w:p w:rsidR="00BB4C2B" w:rsidRPr="008C04B3" w:rsidRDefault="00BB4C2B" w:rsidP="00310F9E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try something on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proofErr w:type="gramStart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sample</w:t>
      </w:r>
      <w:proofErr w:type="gramEnd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 xml:space="preserve"> clothing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I'm going to try these jeans on, but I don't think they will fit.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</w:p>
    <w:p w:rsidR="00BB4C2B" w:rsidRPr="008C04B3" w:rsidRDefault="00BB4C2B" w:rsidP="00310F9E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try something out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proofErr w:type="gramStart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test</w:t>
      </w:r>
      <w:proofErr w:type="gramEnd"/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I am going to try this new brand of detergent out.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</w:p>
    <w:p w:rsidR="00BB4C2B" w:rsidRPr="008C04B3" w:rsidRDefault="00BB4C2B" w:rsidP="00310F9E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use something up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proofErr w:type="gramStart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finish</w:t>
      </w:r>
      <w:proofErr w:type="gramEnd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 xml:space="preserve"> the supply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lastRenderedPageBreak/>
        <w:t>The kids used all of the toothpaste up so we need to buy some more.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</w:p>
    <w:p w:rsidR="00BB4C2B" w:rsidRPr="008C04B3" w:rsidRDefault="00BB4C2B" w:rsidP="00310F9E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wake up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proofErr w:type="gramStart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stop</w:t>
      </w:r>
      <w:proofErr w:type="gramEnd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 xml:space="preserve"> sleeping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We have to wake up early for work on Monday.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</w:p>
    <w:p w:rsidR="00BB4C2B" w:rsidRPr="008C04B3" w:rsidRDefault="00BB4C2B" w:rsidP="00310F9E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warm somebody/ something up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proofErr w:type="gramStart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increase</w:t>
      </w:r>
      <w:proofErr w:type="gramEnd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 xml:space="preserve"> the temperature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You can warm your feet up in front of the fireplace.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</w:p>
    <w:p w:rsidR="00BB4C2B" w:rsidRPr="008C04B3" w:rsidRDefault="00BB4C2B" w:rsidP="00310F9E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warm up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proofErr w:type="gramStart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prepare</w:t>
      </w:r>
      <w:proofErr w:type="gramEnd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 xml:space="preserve"> body for exercise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I always warm up by doing sit-ups before I go for a run.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</w:p>
    <w:p w:rsidR="00BB4C2B" w:rsidRPr="008C04B3" w:rsidRDefault="00BB4C2B" w:rsidP="00310F9E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wear off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proofErr w:type="gramStart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fade</w:t>
      </w:r>
      <w:proofErr w:type="gramEnd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 xml:space="preserve"> away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Most of my make-up wore off before I got to the party.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</w:p>
    <w:p w:rsidR="00BB4C2B" w:rsidRPr="008C04B3" w:rsidRDefault="00BB4C2B" w:rsidP="00310F9E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work out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proofErr w:type="gramStart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exercise</w:t>
      </w:r>
      <w:proofErr w:type="gramEnd"/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I work out at the gym three times a week.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</w:p>
    <w:p w:rsidR="00BB4C2B" w:rsidRPr="008C04B3" w:rsidRDefault="00BB4C2B" w:rsidP="00310F9E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work out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proofErr w:type="gramStart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be</w:t>
      </w:r>
      <w:proofErr w:type="gramEnd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 xml:space="preserve"> successful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Our plan worked out fine.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</w:p>
    <w:p w:rsidR="00BB4C2B" w:rsidRPr="008C04B3" w:rsidRDefault="00BB4C2B" w:rsidP="00310F9E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work something out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proofErr w:type="gramStart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make</w:t>
      </w:r>
      <w:proofErr w:type="gramEnd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 xml:space="preserve"> a calculation</w:t>
      </w:r>
    </w:p>
    <w:p w:rsidR="00BB4C2B" w:rsidRPr="008C04B3" w:rsidRDefault="00BB4C2B" w:rsidP="00BB4C2B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We have to work out the total cost before we buy the house.</w:t>
      </w:r>
    </w:p>
    <w:p w:rsidR="00453F45" w:rsidRPr="008C04B3" w:rsidRDefault="00453F45" w:rsidP="00BB4C2B">
      <w:pPr>
        <w:pBdr>
          <w:bottom w:val="single" w:sz="12" w:space="1" w:color="auto"/>
        </w:pBd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</w:p>
    <w:p w:rsidR="00453F45" w:rsidRPr="008C04B3" w:rsidRDefault="00453F45" w:rsidP="00453F45">
      <w:pPr>
        <w:shd w:val="clear" w:color="auto" w:fill="FFFFFF"/>
        <w:spacing w:after="0" w:line="240" w:lineRule="auto"/>
        <w:jc w:val="center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30 Common Phrasal Verbs</w:t>
      </w:r>
    </w:p>
    <w:p w:rsidR="00453F45" w:rsidRPr="008C04B3" w:rsidRDefault="00453F45" w:rsidP="00453F45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1 To call around</w:t>
      </w:r>
    </w:p>
    <w:p w:rsidR="00453F45" w:rsidRPr="008C04B3" w:rsidRDefault="00453F45" w:rsidP="00453F45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To contact multiple people.</w:t>
      </w:r>
    </w:p>
    <w:p w:rsidR="00453F45" w:rsidRPr="008C04B3" w:rsidRDefault="00453F45" w:rsidP="00453F45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Example: Roy called around to find a nearby mechanic.</w:t>
      </w:r>
    </w:p>
    <w:p w:rsidR="00453F45" w:rsidRPr="008C04B3" w:rsidRDefault="00453F45" w:rsidP="00453F45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</w:p>
    <w:p w:rsidR="00453F45" w:rsidRPr="008C04B3" w:rsidRDefault="00453F45" w:rsidP="00453F45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2 To call [x] off</w:t>
      </w:r>
    </w:p>
    <w:p w:rsidR="00453F45" w:rsidRPr="008C04B3" w:rsidRDefault="00453F45" w:rsidP="00453F45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To cancel.</w:t>
      </w:r>
    </w:p>
    <w:p w:rsidR="00453F45" w:rsidRPr="008C04B3" w:rsidRDefault="00453F45" w:rsidP="00453F45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 xml:space="preserve">Example: We called the party off. </w:t>
      </w:r>
      <w:proofErr w:type="gramStart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or</w:t>
      </w:r>
      <w:proofErr w:type="gramEnd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 xml:space="preserve"> We called off the party.</w:t>
      </w:r>
    </w:p>
    <w:p w:rsidR="00453F45" w:rsidRPr="008C04B3" w:rsidRDefault="00453F45" w:rsidP="00453F45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</w:p>
    <w:p w:rsidR="00453F45" w:rsidRPr="008C04B3" w:rsidRDefault="00453F45" w:rsidP="00453F45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3 To check [x] out</w:t>
      </w:r>
    </w:p>
    <w:p w:rsidR="00453F45" w:rsidRPr="008C04B3" w:rsidRDefault="00453F45" w:rsidP="00453F45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 xml:space="preserve">To verify a person or thing. When regarding a person, this phrase can also be flirtatious. </w:t>
      </w:r>
    </w:p>
    <w:p w:rsidR="00453F45" w:rsidRPr="008C04B3" w:rsidRDefault="00453F45" w:rsidP="00453F45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 xml:space="preserve">Example: I’ll check the contract out. </w:t>
      </w:r>
      <w:proofErr w:type="gramStart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or</w:t>
      </w:r>
      <w:proofErr w:type="gramEnd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 xml:space="preserve"> I’ll check out the contract. </w:t>
      </w:r>
    </w:p>
    <w:p w:rsidR="00453F45" w:rsidRPr="008C04B3" w:rsidRDefault="00453F45" w:rsidP="00453F45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</w:p>
    <w:p w:rsidR="00453F45" w:rsidRPr="008C04B3" w:rsidRDefault="00453F45" w:rsidP="00453F45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4 To clean [x] up</w:t>
      </w:r>
    </w:p>
    <w:p w:rsidR="00453F45" w:rsidRPr="008C04B3" w:rsidRDefault="00453F45" w:rsidP="00453F45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To clean a general area.</w:t>
      </w:r>
    </w:p>
    <w:p w:rsidR="00453F45" w:rsidRPr="008C04B3" w:rsidRDefault="00453F45" w:rsidP="00453F45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 xml:space="preserve">Example: John cleaned the living room up. </w:t>
      </w:r>
      <w:proofErr w:type="gramStart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or</w:t>
      </w:r>
      <w:proofErr w:type="gramEnd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 xml:space="preserve"> John cleaned up the living room. </w:t>
      </w:r>
    </w:p>
    <w:p w:rsidR="00453F45" w:rsidRPr="008C04B3" w:rsidRDefault="00453F45" w:rsidP="00453F45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</w:p>
    <w:p w:rsidR="00453F45" w:rsidRPr="008C04B3" w:rsidRDefault="00453F45" w:rsidP="00453F45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5 To dive into</w:t>
      </w:r>
    </w:p>
    <w:p w:rsidR="00453F45" w:rsidRPr="008C04B3" w:rsidRDefault="00453F45" w:rsidP="00453F45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To occupy oneself with something.</w:t>
      </w:r>
    </w:p>
    <w:p w:rsidR="00453F45" w:rsidRPr="008C04B3" w:rsidRDefault="00453F45" w:rsidP="00453F45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lastRenderedPageBreak/>
        <w:t>Example: I’ll dive into that new TV show later tonight.</w:t>
      </w:r>
    </w:p>
    <w:p w:rsidR="00453F45" w:rsidRPr="008C04B3" w:rsidRDefault="00453F45" w:rsidP="00453F45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</w:p>
    <w:p w:rsidR="00453F45" w:rsidRPr="008C04B3" w:rsidRDefault="00453F45" w:rsidP="00453F45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6 To dress up</w:t>
      </w:r>
    </w:p>
    <w:p w:rsidR="00453F45" w:rsidRPr="008C04B3" w:rsidRDefault="00453F45" w:rsidP="00453F45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To wear nice clothes.</w:t>
      </w:r>
    </w:p>
    <w:p w:rsidR="00453F45" w:rsidRPr="008C04B3" w:rsidRDefault="00453F45" w:rsidP="00453F45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Example: Abed dressed up for the presentation.</w:t>
      </w:r>
    </w:p>
    <w:p w:rsidR="00453F45" w:rsidRPr="008C04B3" w:rsidRDefault="00453F45" w:rsidP="00453F45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</w:p>
    <w:p w:rsidR="00453F45" w:rsidRPr="008C04B3" w:rsidRDefault="00453F45" w:rsidP="00453F45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7 To end up</w:t>
      </w:r>
    </w:p>
    <w:p w:rsidR="00453F45" w:rsidRPr="008C04B3" w:rsidRDefault="00453F45" w:rsidP="00453F45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To eventually become a certain way, or find oneself in a situation.</w:t>
      </w:r>
    </w:p>
    <w:p w:rsidR="00453F45" w:rsidRPr="008C04B3" w:rsidRDefault="00453F45" w:rsidP="00453F45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Example: He ended up taking the job.</w:t>
      </w:r>
    </w:p>
    <w:p w:rsidR="00453F45" w:rsidRPr="008C04B3" w:rsidRDefault="00453F45" w:rsidP="00453F45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</w:p>
    <w:p w:rsidR="00453F45" w:rsidRPr="008C04B3" w:rsidRDefault="00453F45" w:rsidP="00453F45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8 To fill [x] up</w:t>
      </w:r>
    </w:p>
    <w:p w:rsidR="00453F45" w:rsidRPr="008C04B3" w:rsidRDefault="00453F45" w:rsidP="00453F45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To fill something completely.</w:t>
      </w:r>
    </w:p>
    <w:p w:rsidR="00453F45" w:rsidRPr="008C04B3" w:rsidRDefault="00453F45" w:rsidP="00453F45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 xml:space="preserve">Example: Bruce filled his wine glass up. </w:t>
      </w:r>
      <w:proofErr w:type="gramStart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or</w:t>
      </w:r>
      <w:proofErr w:type="gramEnd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 xml:space="preserve"> Bruce filled up his wine glass.</w:t>
      </w:r>
    </w:p>
    <w:p w:rsidR="00453F45" w:rsidRPr="008C04B3" w:rsidRDefault="00453F45" w:rsidP="00453F45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</w:p>
    <w:p w:rsidR="00453F45" w:rsidRPr="008C04B3" w:rsidRDefault="00453F45" w:rsidP="00453F45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9 To find out</w:t>
      </w:r>
    </w:p>
    <w:p w:rsidR="00453F45" w:rsidRPr="008C04B3" w:rsidRDefault="00453F45" w:rsidP="00453F45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To discover.</w:t>
      </w:r>
    </w:p>
    <w:p w:rsidR="00453F45" w:rsidRPr="008C04B3" w:rsidRDefault="00453F45" w:rsidP="00453F45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Example: Let me know when you find out the answer.</w:t>
      </w:r>
    </w:p>
    <w:p w:rsidR="00453F45" w:rsidRPr="008C04B3" w:rsidRDefault="00453F45" w:rsidP="00453F45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</w:p>
    <w:p w:rsidR="00453F45" w:rsidRPr="008C04B3" w:rsidRDefault="00453F45" w:rsidP="00453F45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10 To get [x] back</w:t>
      </w:r>
    </w:p>
    <w:p w:rsidR="00453F45" w:rsidRPr="008C04B3" w:rsidRDefault="00453F45" w:rsidP="00453F45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To have something returned.</w:t>
      </w:r>
    </w:p>
    <w:p w:rsidR="00453F45" w:rsidRPr="008C04B3" w:rsidRDefault="00453F45" w:rsidP="00453F45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 xml:space="preserve">Example: Rodger got his pencil back from Lenny. </w:t>
      </w:r>
      <w:proofErr w:type="gramStart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or</w:t>
      </w:r>
      <w:proofErr w:type="gramEnd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 xml:space="preserve"> Rodger got back his pencil from Lenny. </w:t>
      </w:r>
    </w:p>
    <w:p w:rsidR="00453F45" w:rsidRPr="008C04B3" w:rsidRDefault="00453F45" w:rsidP="00453F45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</w:p>
    <w:p w:rsidR="00453F45" w:rsidRPr="008C04B3" w:rsidRDefault="00453F45" w:rsidP="00453F45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11 To get away with</w:t>
      </w:r>
    </w:p>
    <w:p w:rsidR="00453F45" w:rsidRPr="008C04B3" w:rsidRDefault="00453F45" w:rsidP="00453F45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To escape punishment or some other unpleasantness.</w:t>
      </w:r>
    </w:p>
    <w:p w:rsidR="00453F45" w:rsidRPr="008C04B3" w:rsidRDefault="00453F45" w:rsidP="00453F45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Example: Shirley got away with cheating on the test.</w:t>
      </w:r>
    </w:p>
    <w:p w:rsidR="00453F45" w:rsidRPr="008C04B3" w:rsidRDefault="00453F45" w:rsidP="00453F45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</w:p>
    <w:p w:rsidR="00453F45" w:rsidRPr="008C04B3" w:rsidRDefault="00453F45" w:rsidP="00453F45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12 To get along</w:t>
      </w:r>
    </w:p>
    <w:p w:rsidR="00453F45" w:rsidRPr="008C04B3" w:rsidRDefault="00453F45" w:rsidP="00453F45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To be friendly with one another.</w:t>
      </w:r>
    </w:p>
    <w:p w:rsidR="00453F45" w:rsidRPr="008C04B3" w:rsidRDefault="00453F45" w:rsidP="00453F45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 xml:space="preserve">Example: </w:t>
      </w:r>
      <w:proofErr w:type="spellStart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Franny</w:t>
      </w:r>
      <w:proofErr w:type="spellEnd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 xml:space="preserve"> gets along with Kristin. </w:t>
      </w:r>
    </w:p>
    <w:p w:rsidR="00453F45" w:rsidRPr="008C04B3" w:rsidRDefault="00453F45" w:rsidP="00453F45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</w:p>
    <w:p w:rsidR="00453F45" w:rsidRPr="008C04B3" w:rsidRDefault="00453F45" w:rsidP="00453F45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13 To give [x] away</w:t>
      </w:r>
    </w:p>
    <w:p w:rsidR="00453F45" w:rsidRPr="008C04B3" w:rsidRDefault="00453F45" w:rsidP="00453F45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To donate something or to give it up for free.</w:t>
      </w:r>
    </w:p>
    <w:p w:rsidR="00453F45" w:rsidRPr="008C04B3" w:rsidRDefault="00453F45" w:rsidP="00453F45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 xml:space="preserve">Example: Mindy gave her prized doll collection away. </w:t>
      </w:r>
      <w:proofErr w:type="gramStart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or</w:t>
      </w:r>
      <w:proofErr w:type="gramEnd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 xml:space="preserve"> Mindy gave away her prized doll collection.</w:t>
      </w:r>
    </w:p>
    <w:p w:rsidR="00453F45" w:rsidRPr="008C04B3" w:rsidRDefault="00453F45" w:rsidP="00453F45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</w:p>
    <w:p w:rsidR="00453F45" w:rsidRPr="008C04B3" w:rsidRDefault="00453F45" w:rsidP="00453F45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14 To give up</w:t>
      </w:r>
    </w:p>
    <w:p w:rsidR="00453F45" w:rsidRPr="008C04B3" w:rsidRDefault="00453F45" w:rsidP="00453F45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To accept defeat.</w:t>
      </w:r>
    </w:p>
    <w:p w:rsidR="00453F45" w:rsidRPr="008C04B3" w:rsidRDefault="00453F45" w:rsidP="00453F45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 xml:space="preserve">Example: </w:t>
      </w:r>
      <w:proofErr w:type="spellStart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Carin</w:t>
      </w:r>
      <w:proofErr w:type="spellEnd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 xml:space="preserve"> felt like giving up.</w:t>
      </w:r>
    </w:p>
    <w:p w:rsidR="00453F45" w:rsidRPr="008C04B3" w:rsidRDefault="00453F45" w:rsidP="00453F45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</w:p>
    <w:p w:rsidR="00453F45" w:rsidRPr="008C04B3" w:rsidRDefault="00453F45" w:rsidP="00453F45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15 To give [x] up</w:t>
      </w:r>
    </w:p>
    <w:p w:rsidR="00453F45" w:rsidRPr="008C04B3" w:rsidRDefault="00453F45" w:rsidP="00453F45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To cease consuming or doing something, often a habit.</w:t>
      </w:r>
    </w:p>
    <w:p w:rsidR="00453F45" w:rsidRPr="008C04B3" w:rsidRDefault="00453F45" w:rsidP="00453F45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Example: Merlin gave chocolate up or Merlin gave up chocolate.</w:t>
      </w:r>
    </w:p>
    <w:p w:rsidR="00453F45" w:rsidRPr="008C04B3" w:rsidRDefault="00453F45" w:rsidP="00453F45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</w:p>
    <w:p w:rsidR="00453F45" w:rsidRPr="008C04B3" w:rsidRDefault="00453F45" w:rsidP="00453F45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16 To go over</w:t>
      </w:r>
    </w:p>
    <w:p w:rsidR="00453F45" w:rsidRPr="008C04B3" w:rsidRDefault="00453F45" w:rsidP="00453F45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To review.</w:t>
      </w:r>
    </w:p>
    <w:p w:rsidR="00453F45" w:rsidRPr="008C04B3" w:rsidRDefault="00453F45" w:rsidP="00453F45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Example: Marie went over the writing assignment.</w:t>
      </w:r>
    </w:p>
    <w:p w:rsidR="00453F45" w:rsidRPr="008C04B3" w:rsidRDefault="00453F45" w:rsidP="00453F45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</w:p>
    <w:p w:rsidR="00453F45" w:rsidRPr="008C04B3" w:rsidRDefault="00453F45" w:rsidP="00453F45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17 To leave [x] out</w:t>
      </w:r>
    </w:p>
    <w:p w:rsidR="00453F45" w:rsidRPr="008C04B3" w:rsidRDefault="00453F45" w:rsidP="00453F45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To omit.</w:t>
      </w:r>
    </w:p>
    <w:p w:rsidR="00453F45" w:rsidRPr="008C04B3" w:rsidRDefault="00453F45" w:rsidP="00453F45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lastRenderedPageBreak/>
        <w:t xml:space="preserve">Example: Rosie left the graph out of the presentation. </w:t>
      </w:r>
      <w:proofErr w:type="gramStart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or</w:t>
      </w:r>
      <w:proofErr w:type="gramEnd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 xml:space="preserve"> Rosie left out the graph from the presentation.</w:t>
      </w:r>
    </w:p>
    <w:p w:rsidR="00453F45" w:rsidRPr="008C04B3" w:rsidRDefault="00453F45" w:rsidP="00453F45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</w:p>
    <w:p w:rsidR="00453F45" w:rsidRPr="008C04B3" w:rsidRDefault="00453F45" w:rsidP="00453F45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18 To let [x] down</w:t>
      </w:r>
    </w:p>
    <w:p w:rsidR="00453F45" w:rsidRPr="008C04B3" w:rsidRDefault="00453F45" w:rsidP="00453F45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To disappoint somebody.</w:t>
      </w:r>
    </w:p>
    <w:p w:rsidR="00453F45" w:rsidRPr="008C04B3" w:rsidRDefault="00453F45" w:rsidP="00453F45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proofErr w:type="spellStart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Example</w:t>
      </w:r>
      <w:proofErr w:type="gramStart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:Sally</w:t>
      </w:r>
      <w:proofErr w:type="spellEnd"/>
      <w:proofErr w:type="gramEnd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 xml:space="preserve"> let Mark down when she showed up late.</w:t>
      </w:r>
    </w:p>
    <w:p w:rsidR="00453F45" w:rsidRPr="008C04B3" w:rsidRDefault="00453F45" w:rsidP="00453F45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</w:p>
    <w:p w:rsidR="00453F45" w:rsidRPr="008C04B3" w:rsidRDefault="00453F45" w:rsidP="00453F45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19 To look after</w:t>
      </w:r>
    </w:p>
    <w:p w:rsidR="00453F45" w:rsidRPr="008C04B3" w:rsidRDefault="00453F45" w:rsidP="00453F45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To take care of someone or something.</w:t>
      </w:r>
    </w:p>
    <w:p w:rsidR="00453F45" w:rsidRPr="008C04B3" w:rsidRDefault="00453F45" w:rsidP="00453F45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 xml:space="preserve">Example: Thank you for looking after me when I was sick. </w:t>
      </w:r>
    </w:p>
    <w:p w:rsidR="00453F45" w:rsidRPr="008C04B3" w:rsidRDefault="00453F45" w:rsidP="00453F45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</w:p>
    <w:p w:rsidR="00453F45" w:rsidRPr="008C04B3" w:rsidRDefault="00453F45" w:rsidP="00453F45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20 To pull [x] up</w:t>
      </w:r>
    </w:p>
    <w:p w:rsidR="00453F45" w:rsidRPr="008C04B3" w:rsidRDefault="00453F45" w:rsidP="00453F45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To bring up bring something nearer.</w:t>
      </w:r>
    </w:p>
    <w:p w:rsidR="00453F45" w:rsidRPr="008C04B3" w:rsidRDefault="00453F45" w:rsidP="00453F45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 xml:space="preserve">Example: Eugene pulled the document up on his computer. </w:t>
      </w:r>
      <w:proofErr w:type="gramStart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or</w:t>
      </w:r>
      <w:proofErr w:type="gramEnd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 xml:space="preserve"> Eugene pulled up the document on his computer.</w:t>
      </w:r>
    </w:p>
    <w:p w:rsidR="00453F45" w:rsidRPr="008C04B3" w:rsidRDefault="00453F45" w:rsidP="00453F45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</w:p>
    <w:p w:rsidR="00453F45" w:rsidRPr="008C04B3" w:rsidRDefault="00453F45" w:rsidP="00453F45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21 To put [x] on</w:t>
      </w:r>
    </w:p>
    <w:p w:rsidR="00453F45" w:rsidRPr="008C04B3" w:rsidRDefault="00453F45" w:rsidP="00453F45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 xml:space="preserve">To add something to your person or an object. </w:t>
      </w:r>
    </w:p>
    <w:p w:rsidR="00453F45" w:rsidRPr="008C04B3" w:rsidRDefault="00453F45" w:rsidP="00453F45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 xml:space="preserve">Example: I always put my backpack on before leaving the house. </w:t>
      </w:r>
      <w:proofErr w:type="gramStart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or</w:t>
      </w:r>
      <w:proofErr w:type="gramEnd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 xml:space="preserve"> I always put on my backpack before leaving the house. </w:t>
      </w:r>
    </w:p>
    <w:p w:rsidR="00453F45" w:rsidRPr="008C04B3" w:rsidRDefault="00453F45" w:rsidP="00453F45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</w:p>
    <w:p w:rsidR="00453F45" w:rsidRPr="008C04B3" w:rsidRDefault="00453F45" w:rsidP="00453F45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22 To put up with</w:t>
      </w:r>
    </w:p>
    <w:p w:rsidR="00453F45" w:rsidRPr="008C04B3" w:rsidRDefault="00453F45" w:rsidP="00453F45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To tolerate or condone.</w:t>
      </w:r>
    </w:p>
    <w:p w:rsidR="00453F45" w:rsidRPr="008C04B3" w:rsidRDefault="00453F45" w:rsidP="00453F45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 xml:space="preserve">Example: Jeff put up with Janice’s cynical attitude. </w:t>
      </w:r>
    </w:p>
    <w:p w:rsidR="00453F45" w:rsidRPr="008C04B3" w:rsidRDefault="00453F45" w:rsidP="00453F45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</w:p>
    <w:p w:rsidR="00453F45" w:rsidRPr="008C04B3" w:rsidRDefault="00453F45" w:rsidP="00453F45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23 To run out of</w:t>
      </w:r>
    </w:p>
    <w:p w:rsidR="00453F45" w:rsidRPr="008C04B3" w:rsidRDefault="00453F45" w:rsidP="00453F45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To drain the supply of something.</w:t>
      </w:r>
    </w:p>
    <w:p w:rsidR="00453F45" w:rsidRPr="008C04B3" w:rsidRDefault="00453F45" w:rsidP="00453F45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Example: Maria ran out of paper towels and had to go to the store.</w:t>
      </w:r>
    </w:p>
    <w:p w:rsidR="00453F45" w:rsidRPr="008C04B3" w:rsidRDefault="00453F45" w:rsidP="00453F45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</w:p>
    <w:p w:rsidR="00453F45" w:rsidRPr="008C04B3" w:rsidRDefault="00453F45" w:rsidP="00453F45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24 To see to</w:t>
      </w:r>
    </w:p>
    <w:p w:rsidR="00453F45" w:rsidRPr="008C04B3" w:rsidRDefault="00453F45" w:rsidP="00453F45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To make sure something is done.</w:t>
      </w:r>
    </w:p>
    <w:p w:rsidR="00453F45" w:rsidRPr="008C04B3" w:rsidRDefault="00453F45" w:rsidP="00453F45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Example: I’ll see to watering the plants.</w:t>
      </w:r>
    </w:p>
    <w:p w:rsidR="00453F45" w:rsidRPr="008C04B3" w:rsidRDefault="00453F45" w:rsidP="00453F45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</w:p>
    <w:p w:rsidR="00453F45" w:rsidRPr="008C04B3" w:rsidRDefault="00453F45" w:rsidP="00453F45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25 To take after</w:t>
      </w:r>
    </w:p>
    <w:p w:rsidR="00453F45" w:rsidRPr="008C04B3" w:rsidRDefault="00453F45" w:rsidP="00453F45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To resemble, usually used to describe parents and their children.</w:t>
      </w:r>
    </w:p>
    <w:p w:rsidR="00453F45" w:rsidRPr="008C04B3" w:rsidRDefault="00453F45" w:rsidP="00453F45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 xml:space="preserve">Example: Li takes after his father. </w:t>
      </w:r>
    </w:p>
    <w:p w:rsidR="00453F45" w:rsidRPr="008C04B3" w:rsidRDefault="00453F45" w:rsidP="00453F45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</w:p>
    <w:p w:rsidR="00453F45" w:rsidRPr="008C04B3" w:rsidRDefault="00453F45" w:rsidP="00453F45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26 To take [x] out</w:t>
      </w:r>
    </w:p>
    <w:p w:rsidR="00453F45" w:rsidRPr="008C04B3" w:rsidRDefault="00453F45" w:rsidP="00453F45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To move something outside.</w:t>
      </w:r>
    </w:p>
    <w:p w:rsidR="00453F45" w:rsidRPr="008C04B3" w:rsidRDefault="00453F45" w:rsidP="00453F45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 xml:space="preserve">Example: Please take the garbage out before you leave. </w:t>
      </w:r>
      <w:proofErr w:type="gramStart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or</w:t>
      </w:r>
      <w:proofErr w:type="gramEnd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 xml:space="preserve"> Please take out the garbage before you leave.</w:t>
      </w:r>
    </w:p>
    <w:p w:rsidR="00453F45" w:rsidRPr="008C04B3" w:rsidRDefault="00453F45" w:rsidP="00453F45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</w:p>
    <w:p w:rsidR="00453F45" w:rsidRPr="008C04B3" w:rsidRDefault="00453F45" w:rsidP="00453F45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27 To think [x] over</w:t>
      </w:r>
    </w:p>
    <w:p w:rsidR="00453F45" w:rsidRPr="008C04B3" w:rsidRDefault="00453F45" w:rsidP="00453F45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To consider something.</w:t>
      </w:r>
    </w:p>
    <w:p w:rsidR="00453F45" w:rsidRPr="008C04B3" w:rsidRDefault="00453F45" w:rsidP="00453F45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 xml:space="preserve">Example: Yosef thought Rosie’s situation over. </w:t>
      </w:r>
      <w:proofErr w:type="gramStart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or</w:t>
      </w:r>
      <w:proofErr w:type="gramEnd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 xml:space="preserve"> Yosef thought over Rosie’s situation.</w:t>
      </w:r>
    </w:p>
    <w:p w:rsidR="00453F45" w:rsidRPr="008C04B3" w:rsidRDefault="00453F45" w:rsidP="00453F45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</w:p>
    <w:p w:rsidR="00453F45" w:rsidRPr="008C04B3" w:rsidRDefault="00453F45" w:rsidP="00453F45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28 To throw [x] away</w:t>
      </w:r>
    </w:p>
    <w:p w:rsidR="00453F45" w:rsidRPr="008C04B3" w:rsidRDefault="00453F45" w:rsidP="00453F45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To dispose of something.</w:t>
      </w:r>
    </w:p>
    <w:p w:rsidR="00453F45" w:rsidRPr="008C04B3" w:rsidRDefault="00453F45" w:rsidP="00453F45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 xml:space="preserve">Example: Could you throw that burrito away? </w:t>
      </w:r>
      <w:proofErr w:type="gramStart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or</w:t>
      </w:r>
      <w:proofErr w:type="gramEnd"/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 xml:space="preserve"> Could you throw away that burrito?</w:t>
      </w:r>
    </w:p>
    <w:p w:rsidR="00453F45" w:rsidRPr="008C04B3" w:rsidRDefault="00453F45" w:rsidP="00453F45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</w:p>
    <w:p w:rsidR="00453F45" w:rsidRPr="008C04B3" w:rsidRDefault="00453F45" w:rsidP="00453F45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lastRenderedPageBreak/>
        <w:t>29 To top off</w:t>
      </w:r>
    </w:p>
    <w:p w:rsidR="00453F45" w:rsidRPr="008C04B3" w:rsidRDefault="00453F45" w:rsidP="00453F45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To fill something to the top.</w:t>
      </w:r>
    </w:p>
    <w:p w:rsidR="00453F45" w:rsidRPr="008C04B3" w:rsidRDefault="00453F45" w:rsidP="00453F45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Example: May I top off your beverage?</w:t>
      </w:r>
    </w:p>
    <w:p w:rsidR="00453F45" w:rsidRPr="008C04B3" w:rsidRDefault="00453F45" w:rsidP="00453F45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</w:p>
    <w:p w:rsidR="00453F45" w:rsidRPr="008C04B3" w:rsidRDefault="00453F45" w:rsidP="00453F45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30 To wait on</w:t>
      </w:r>
    </w:p>
    <w:p w:rsidR="00453F45" w:rsidRPr="008C04B3" w:rsidRDefault="00453F45" w:rsidP="00453F45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To serve.</w:t>
      </w:r>
    </w:p>
    <w:p w:rsidR="00453F45" w:rsidRPr="008C04B3" w:rsidRDefault="00453F45" w:rsidP="00453F45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Example: Billie waited on the table of customers.</w:t>
      </w:r>
    </w:p>
    <w:p w:rsidR="00F15DF8" w:rsidRPr="008C04B3" w:rsidRDefault="00F15DF8" w:rsidP="00453F45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</w:p>
    <w:p w:rsidR="00F15DF8" w:rsidRPr="008C04B3" w:rsidRDefault="00F15DF8" w:rsidP="00453F45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</w:p>
    <w:p w:rsidR="00F15DF8" w:rsidRPr="008C04B3" w:rsidRDefault="00F15DF8" w:rsidP="00453F45">
      <w:pPr>
        <w:shd w:val="clear" w:color="auto" w:fill="FFFFFF"/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</w:pPr>
      <w:r w:rsidRPr="008C04B3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  <w:lang w:eastAsia="en-IN"/>
        </w:rPr>
        <w:t>Source: Internet</w:t>
      </w:r>
    </w:p>
    <w:p w:rsidR="00924743" w:rsidRPr="008C04B3" w:rsidRDefault="00924743" w:rsidP="00BB4C2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sectPr w:rsidR="00924743" w:rsidRPr="008C04B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D733038"/>
    <w:multiLevelType w:val="hybridMultilevel"/>
    <w:tmpl w:val="06C64020"/>
    <w:lvl w:ilvl="0" w:tplc="40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0194AE9"/>
    <w:multiLevelType w:val="hybridMultilevel"/>
    <w:tmpl w:val="0E4CE3F0"/>
    <w:lvl w:ilvl="0" w:tplc="31842432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xMgRiMxMLE2MLYyUdpeDU4uLM/DyQAqNaAIAcymksAAAA"/>
  </w:docVars>
  <w:rsids>
    <w:rsidRoot w:val="008960A6"/>
    <w:rsid w:val="001B23B1"/>
    <w:rsid w:val="00310F9E"/>
    <w:rsid w:val="00364C66"/>
    <w:rsid w:val="003F3079"/>
    <w:rsid w:val="00453F45"/>
    <w:rsid w:val="008960A6"/>
    <w:rsid w:val="008A23DC"/>
    <w:rsid w:val="008C04B3"/>
    <w:rsid w:val="00924743"/>
    <w:rsid w:val="00B25C35"/>
    <w:rsid w:val="00BB4C2B"/>
    <w:rsid w:val="00DA75D1"/>
    <w:rsid w:val="00F14653"/>
    <w:rsid w:val="00F15D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B8B81B6-95CF-4E1D-B383-81C59BEF7B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BB4C2B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B4C2B"/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paragraph" w:styleId="ListParagraph">
    <w:name w:val="List Paragraph"/>
    <w:basedOn w:val="Normal"/>
    <w:uiPriority w:val="34"/>
    <w:qFormat/>
    <w:rsid w:val="00BB4C2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5147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20</Pages>
  <Words>3517</Words>
  <Characters>20051</Characters>
  <Application>Microsoft Office Word</Application>
  <DocSecurity>0</DocSecurity>
  <Lines>167</Lines>
  <Paragraphs>4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52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ARC</cp:lastModifiedBy>
  <cp:revision>12</cp:revision>
  <dcterms:created xsi:type="dcterms:W3CDTF">2021-11-15T03:38:00Z</dcterms:created>
  <dcterms:modified xsi:type="dcterms:W3CDTF">2022-05-19T06:58:00Z</dcterms:modified>
</cp:coreProperties>
</file>